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513B9" w14:textId="3A3D9B41" w:rsidR="005F4B9B" w:rsidRPr="00A628F8" w:rsidRDefault="006E1252" w:rsidP="001415D9">
      <w:pPr>
        <w:jc w:val="center"/>
        <w:rPr>
          <w:rFonts w:ascii="Arial" w:hAnsi="Arial" w:cs="Arial"/>
          <w:b/>
          <w:bCs/>
          <w:sz w:val="6"/>
          <w:szCs w:val="10"/>
        </w:rPr>
      </w:pPr>
      <w:r w:rsidRPr="00A628F8">
        <w:rPr>
          <w:rFonts w:ascii="Arial" w:hAnsi="Arial" w:cs="Arial"/>
          <w:noProof/>
          <w:lang w:bidi="bn-BD"/>
        </w:rPr>
        <w:drawing>
          <wp:anchor distT="0" distB="0" distL="114300" distR="114300" simplePos="0" relativeHeight="251664384" behindDoc="0" locked="0" layoutInCell="1" allowOverlap="1" wp14:anchorId="1E0FBC3B" wp14:editId="48D2EDAF">
            <wp:simplePos x="0" y="0"/>
            <wp:positionH relativeFrom="margin">
              <wp:posOffset>3001010</wp:posOffset>
            </wp:positionH>
            <wp:positionV relativeFrom="paragraph">
              <wp:posOffset>-151631</wp:posOffset>
            </wp:positionV>
            <wp:extent cx="838200" cy="7810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u_logo.png"/>
                    <pic:cNvPicPr/>
                  </pic:nvPicPr>
                  <pic:blipFill>
                    <a:blip r:embed="rId8" cstate="email">
                      <a:extLst>
                        <a:ext uri="{28A0092B-C50C-407E-A947-70E740481C1C}">
                          <a14:useLocalDpi xmlns:a14="http://schemas.microsoft.com/office/drawing/2010/main"/>
                        </a:ext>
                      </a:extLst>
                    </a:blip>
                    <a:stretch>
                      <a:fillRect/>
                    </a:stretch>
                  </pic:blipFill>
                  <pic:spPr>
                    <a:xfrm rot="10800000" flipV="1">
                      <a:off x="0" y="0"/>
                      <a:ext cx="838200" cy="781050"/>
                    </a:xfrm>
                    <a:prstGeom prst="rect">
                      <a:avLst/>
                    </a:prstGeom>
                  </pic:spPr>
                </pic:pic>
              </a:graphicData>
            </a:graphic>
          </wp:anchor>
        </w:drawing>
      </w:r>
      <w:r w:rsidR="005F4B9B" w:rsidRPr="00A628F8">
        <w:rPr>
          <w:rFonts w:ascii="Arial" w:hAnsi="Arial" w:cs="Arial"/>
          <w:b/>
          <w:bCs/>
          <w:sz w:val="10"/>
          <w:szCs w:val="10"/>
        </w:rPr>
        <w:softHyphen/>
      </w:r>
      <w:r w:rsidR="005F4B9B" w:rsidRPr="00A628F8">
        <w:rPr>
          <w:rFonts w:ascii="Arial" w:hAnsi="Arial" w:cs="Arial"/>
          <w:b/>
          <w:bCs/>
          <w:sz w:val="10"/>
          <w:szCs w:val="10"/>
        </w:rPr>
        <w:softHyphen/>
      </w:r>
      <w:r w:rsidR="005F4B9B" w:rsidRPr="00A628F8">
        <w:rPr>
          <w:rFonts w:ascii="Arial" w:hAnsi="Arial" w:cs="Arial"/>
          <w:b/>
          <w:bCs/>
          <w:sz w:val="10"/>
          <w:szCs w:val="10"/>
        </w:rPr>
        <w:softHyphen/>
      </w:r>
    </w:p>
    <w:p w14:paraId="0A0148CD" w14:textId="6BE48E8D" w:rsidR="006E1252" w:rsidRDefault="006E1252" w:rsidP="008773A2">
      <w:pPr>
        <w:spacing w:line="276" w:lineRule="auto"/>
        <w:jc w:val="center"/>
        <w:rPr>
          <w:rFonts w:ascii="Shonar Bangla" w:hAnsi="Shonar Bangla" w:cs="Shonar Bangla"/>
          <w:b/>
          <w:bCs/>
          <w:sz w:val="52"/>
          <w:szCs w:val="52"/>
          <w:lang w:bidi="bn-IN"/>
        </w:rPr>
      </w:pPr>
    </w:p>
    <w:p w14:paraId="70E8C41C" w14:textId="77777777" w:rsidR="006E1252" w:rsidRPr="006E1252" w:rsidRDefault="006E1252" w:rsidP="008773A2">
      <w:pPr>
        <w:spacing w:line="276" w:lineRule="auto"/>
        <w:jc w:val="center"/>
        <w:rPr>
          <w:rFonts w:ascii="Shonar Bangla" w:hAnsi="Shonar Bangla" w:cs="Shonar Bangla"/>
          <w:b/>
          <w:bCs/>
          <w:sz w:val="38"/>
          <w:szCs w:val="38"/>
          <w:lang w:bidi="bn-IN"/>
        </w:rPr>
      </w:pPr>
    </w:p>
    <w:p w14:paraId="21D26BC2" w14:textId="6E529346" w:rsidR="00511B69" w:rsidRPr="001E22F9" w:rsidRDefault="006E48D8" w:rsidP="008773A2">
      <w:pPr>
        <w:spacing w:line="276" w:lineRule="auto"/>
        <w:jc w:val="center"/>
        <w:rPr>
          <w:rFonts w:ascii="Shonar Bangla" w:hAnsi="Shonar Bangla" w:cs="Shonar Bangla"/>
          <w:b/>
          <w:bCs/>
          <w:sz w:val="32"/>
          <w:szCs w:val="44"/>
          <w:lang w:eastAsia="ja-JP"/>
        </w:rPr>
      </w:pPr>
      <w:r w:rsidRPr="001E22F9">
        <w:rPr>
          <w:rFonts w:ascii="Shonar Bangla" w:hAnsi="Shonar Bangla" w:cs="Shonar Bangla"/>
          <w:b/>
          <w:bCs/>
          <w:sz w:val="52"/>
          <w:szCs w:val="52"/>
          <w:cs/>
          <w:lang w:bidi="bn-IN"/>
        </w:rPr>
        <w:t>রাজশাহী</w:t>
      </w:r>
      <w:r w:rsidRPr="001E22F9">
        <w:rPr>
          <w:rFonts w:ascii="Shonar Bangla" w:hAnsi="Shonar Bangla" w:cs="Shonar Bangla"/>
          <w:b/>
          <w:bCs/>
          <w:sz w:val="52"/>
          <w:szCs w:val="64"/>
        </w:rPr>
        <w:t xml:space="preserve"> </w:t>
      </w:r>
      <w:r w:rsidRPr="001E22F9">
        <w:rPr>
          <w:rFonts w:ascii="Shonar Bangla" w:hAnsi="Shonar Bangla" w:cs="Shonar Bangla"/>
          <w:b/>
          <w:bCs/>
          <w:sz w:val="52"/>
          <w:szCs w:val="52"/>
          <w:cs/>
          <w:lang w:bidi="bn-IN"/>
        </w:rPr>
        <w:t>বিশ্ববিদ্যালয়</w:t>
      </w:r>
    </w:p>
    <w:p w14:paraId="207CAAA6" w14:textId="51B347C6" w:rsidR="00511B69" w:rsidRPr="006E48D8" w:rsidRDefault="006E48D8" w:rsidP="005C501B">
      <w:pPr>
        <w:jc w:val="center"/>
        <w:rPr>
          <w:rFonts w:ascii="Shonar Bangla" w:hAnsi="Shonar Bangla" w:cs="Shonar Bangla"/>
          <w:sz w:val="40"/>
          <w:szCs w:val="40"/>
          <w:u w:val="single"/>
        </w:rPr>
      </w:pPr>
      <w:r w:rsidRPr="006E48D8">
        <w:rPr>
          <w:rFonts w:ascii="Shonar Bangla" w:hAnsi="Shonar Bangla" w:cs="Shonar Bangla"/>
          <w:sz w:val="36"/>
          <w:szCs w:val="36"/>
          <w:u w:val="single"/>
          <w:cs/>
          <w:lang w:bidi="bn-IN"/>
        </w:rPr>
        <w:t>প্রথম</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বর্ষ</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সম্মান</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ভর্তি</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পরীক্ষা</w:t>
      </w:r>
      <w:r w:rsidR="00874B19" w:rsidRPr="006E48D8">
        <w:rPr>
          <w:rFonts w:ascii="Arial" w:hAnsi="Arial" w:cs="Arial"/>
          <w:sz w:val="36"/>
          <w:szCs w:val="40"/>
          <w:u w:val="single"/>
        </w:rPr>
        <w:t xml:space="preserve"> </w:t>
      </w:r>
      <w:r w:rsidRPr="006E48D8">
        <w:rPr>
          <w:rFonts w:ascii="Shonar Bangla" w:hAnsi="Shonar Bangla" w:cs="Shonar Bangla"/>
          <w:sz w:val="36"/>
          <w:szCs w:val="36"/>
          <w:u w:val="single"/>
          <w:cs/>
          <w:lang w:bidi="bn-IN"/>
        </w:rPr>
        <w:t>২০</w:t>
      </w:r>
      <w:r w:rsidR="00201441">
        <w:rPr>
          <w:rFonts w:ascii="Shonar Bangla" w:hAnsi="Shonar Bangla" w:cs="Shonar Bangla" w:hint="cs"/>
          <w:sz w:val="36"/>
          <w:szCs w:val="36"/>
          <w:u w:val="single"/>
          <w:cs/>
          <w:lang w:bidi="bn-IN"/>
        </w:rPr>
        <w:t>২</w:t>
      </w:r>
      <w:r w:rsidR="002028D6">
        <w:rPr>
          <w:rFonts w:ascii="Shonar Bangla" w:hAnsi="Shonar Bangla" w:cs="Shonar Bangla" w:hint="cs"/>
          <w:sz w:val="36"/>
          <w:szCs w:val="36"/>
          <w:u w:val="single"/>
          <w:cs/>
          <w:lang w:bidi="bn-IN"/>
        </w:rPr>
        <w:t>৩</w:t>
      </w:r>
      <w:r w:rsidRPr="006E48D8">
        <w:rPr>
          <w:rFonts w:ascii="Shonar Bangla" w:hAnsi="Shonar Bangla" w:cs="Shonar Bangla"/>
          <w:sz w:val="36"/>
          <w:szCs w:val="40"/>
          <w:u w:val="single"/>
        </w:rPr>
        <w:t>-</w:t>
      </w:r>
      <w:r w:rsidRPr="006E48D8">
        <w:rPr>
          <w:rFonts w:ascii="Shonar Bangla" w:hAnsi="Shonar Bangla" w:cs="Shonar Bangla"/>
          <w:sz w:val="36"/>
          <w:szCs w:val="36"/>
          <w:u w:val="single"/>
          <w:cs/>
          <w:lang w:bidi="bn-IN"/>
        </w:rPr>
        <w:t>২</w:t>
      </w:r>
      <w:r w:rsidR="002028D6">
        <w:rPr>
          <w:rFonts w:ascii="Shonar Bangla" w:hAnsi="Shonar Bangla" w:cs="Shonar Bangla" w:hint="cs"/>
          <w:sz w:val="36"/>
          <w:szCs w:val="36"/>
          <w:u w:val="single"/>
          <w:cs/>
          <w:lang w:bidi="bn-IN"/>
        </w:rPr>
        <w:t>৪</w:t>
      </w:r>
    </w:p>
    <w:p w14:paraId="393EE3C7" w14:textId="47AF4CCF" w:rsidR="00511B69" w:rsidRPr="00A53145" w:rsidRDefault="00A53145" w:rsidP="00AC4878">
      <w:pPr>
        <w:spacing w:line="216" w:lineRule="auto"/>
        <w:jc w:val="center"/>
        <w:rPr>
          <w:rFonts w:ascii="Arial" w:hAnsi="Arial"/>
          <w:bCs/>
          <w:sz w:val="34"/>
          <w:szCs w:val="43"/>
          <w:lang w:bidi="bn-BD"/>
        </w:rPr>
      </w:pPr>
      <w:proofErr w:type="gramStart"/>
      <w:r w:rsidRPr="00A53145">
        <w:rPr>
          <w:rFonts w:ascii="Shonar Bangla" w:hAnsi="Shonar Bangla" w:cs="Shonar Bangla"/>
          <w:bCs/>
          <w:sz w:val="34"/>
          <w:szCs w:val="34"/>
        </w:rPr>
        <w:t>(</w:t>
      </w:r>
      <w:r w:rsidR="005A5D2C">
        <w:rPr>
          <w:rFonts w:ascii="Shonar Bangla" w:hAnsi="Shonar Bangla" w:cs="Shonar Bangla"/>
          <w:bCs/>
          <w:sz w:val="34"/>
          <w:szCs w:val="34"/>
        </w:rPr>
        <w:t xml:space="preserve"> </w:t>
      </w:r>
      <w:proofErr w:type="spellStart"/>
      <w:r w:rsidR="00875614" w:rsidRPr="00A53145">
        <w:rPr>
          <w:rFonts w:ascii="Shonar Bangla" w:hAnsi="Shonar Bangla" w:cs="Shonar Bangla"/>
          <w:bCs/>
          <w:sz w:val="34"/>
          <w:szCs w:val="34"/>
        </w:rPr>
        <w:t>প্রাথমিক</w:t>
      </w:r>
      <w:proofErr w:type="spellEnd"/>
      <w:proofErr w:type="gramEnd"/>
      <w:r w:rsidR="00875614" w:rsidRPr="00A53145">
        <w:rPr>
          <w:rFonts w:ascii="Shonar Bangla" w:hAnsi="Shonar Bangla" w:cs="Shonar Bangla"/>
          <w:bCs/>
          <w:sz w:val="34"/>
          <w:szCs w:val="34"/>
        </w:rPr>
        <w:t xml:space="preserve"> </w:t>
      </w:r>
      <w:proofErr w:type="spellStart"/>
      <w:r w:rsidR="00875614" w:rsidRPr="00A53145">
        <w:rPr>
          <w:rFonts w:ascii="Shonar Bangla" w:hAnsi="Shonar Bangla" w:cs="Shonar Bangla"/>
          <w:bCs/>
          <w:sz w:val="34"/>
          <w:szCs w:val="34"/>
        </w:rPr>
        <w:t>আবেদন</w:t>
      </w:r>
      <w:proofErr w:type="spellEnd"/>
      <w:r w:rsidR="005A5D2C">
        <w:rPr>
          <w:rFonts w:ascii="Shonar Bangla" w:hAnsi="Shonar Bangla" w:cs="Shonar Bangla"/>
          <w:bCs/>
          <w:sz w:val="34"/>
          <w:szCs w:val="34"/>
        </w:rPr>
        <w:t xml:space="preserve"> )</w:t>
      </w:r>
      <w:r w:rsidR="000B39BF" w:rsidRPr="00A53145">
        <w:rPr>
          <w:rFonts w:ascii="Arial" w:hAnsi="Arial" w:cs="Arial"/>
          <w:bCs/>
          <w:sz w:val="34"/>
          <w:szCs w:val="34"/>
        </w:rPr>
        <w:t xml:space="preserve"> </w:t>
      </w:r>
    </w:p>
    <w:p w14:paraId="3CB515F2" w14:textId="10739313" w:rsidR="00B36A36" w:rsidRPr="00DA5BB3" w:rsidRDefault="00B36A36" w:rsidP="005D7614">
      <w:pPr>
        <w:jc w:val="center"/>
        <w:rPr>
          <w:rFonts w:ascii="Arial" w:hAnsi="Arial" w:cs="Arial"/>
          <w:b/>
          <w:sz w:val="18"/>
          <w:szCs w:val="18"/>
        </w:rPr>
      </w:pPr>
    </w:p>
    <w:tbl>
      <w:tblPr>
        <w:tblStyle w:val="GridTable5Dark-Accent3"/>
        <w:tblW w:w="6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790"/>
        <w:gridCol w:w="3254"/>
      </w:tblGrid>
      <w:tr w:rsidR="005B1078" w:rsidRPr="004B2785" w14:paraId="2A64180C" w14:textId="77777777" w:rsidTr="005B1078">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2790" w:type="dxa"/>
            <w:tcBorders>
              <w:top w:val="none" w:sz="0" w:space="0" w:color="auto"/>
              <w:left w:val="none" w:sz="0" w:space="0" w:color="auto"/>
            </w:tcBorders>
          </w:tcPr>
          <w:p w14:paraId="17D6503D" w14:textId="48A36060" w:rsidR="005B1078" w:rsidRPr="003D71B5" w:rsidRDefault="005B1078" w:rsidP="00B36A36">
            <w:pPr>
              <w:rPr>
                <w:rFonts w:ascii="Arial" w:hAnsi="Arial" w:cs="Arial"/>
                <w:bCs w:val="0"/>
                <w:color w:val="000000" w:themeColor="text1"/>
                <w:sz w:val="28"/>
                <w:szCs w:val="28"/>
              </w:rPr>
            </w:pPr>
            <w:r w:rsidRPr="003D71B5">
              <w:rPr>
                <w:rFonts w:ascii="Arial" w:hAnsi="Arial" w:cs="Arial"/>
                <w:bCs w:val="0"/>
                <w:color w:val="000000" w:themeColor="text1"/>
                <w:sz w:val="28"/>
                <w:szCs w:val="28"/>
              </w:rPr>
              <w:t>BILL AMOUNT</w:t>
            </w:r>
          </w:p>
        </w:tc>
        <w:tc>
          <w:tcPr>
            <w:tcW w:w="3254" w:type="dxa"/>
          </w:tcPr>
          <w:p w14:paraId="13D0E3E4" w14:textId="77777777" w:rsidR="005B1078" w:rsidRPr="004B2785" w:rsidRDefault="005B1078" w:rsidP="00305A6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36"/>
                <w:szCs w:val="36"/>
              </w:rPr>
            </w:pPr>
          </w:p>
        </w:tc>
      </w:tr>
      <w:tr w:rsidR="005B1078" w:rsidRPr="004B2785" w14:paraId="6B34B32B" w14:textId="77777777" w:rsidTr="003D71B5">
        <w:trPr>
          <w:trHeight w:val="374"/>
          <w:jc w:val="center"/>
        </w:trPr>
        <w:tc>
          <w:tcPr>
            <w:cnfStyle w:val="001000000000" w:firstRow="0" w:lastRow="0" w:firstColumn="1" w:lastColumn="0" w:oddVBand="0" w:evenVBand="0" w:oddHBand="0" w:evenHBand="0" w:firstRowFirstColumn="0" w:firstRowLastColumn="0" w:lastRowFirstColumn="0" w:lastRowLastColumn="0"/>
            <w:tcW w:w="2790" w:type="dxa"/>
            <w:tcBorders>
              <w:left w:val="none" w:sz="0" w:space="0" w:color="auto"/>
              <w:bottom w:val="none" w:sz="0" w:space="0" w:color="auto"/>
            </w:tcBorders>
          </w:tcPr>
          <w:p w14:paraId="05B0AF32" w14:textId="7D81FEF7" w:rsidR="005B1078" w:rsidRPr="003D71B5" w:rsidRDefault="005B1078" w:rsidP="00B36A36">
            <w:pPr>
              <w:rPr>
                <w:rFonts w:ascii="Arial" w:hAnsi="Arial" w:cs="Arial"/>
                <w:bCs w:val="0"/>
                <w:color w:val="000000" w:themeColor="text1"/>
                <w:sz w:val="28"/>
                <w:szCs w:val="28"/>
              </w:rPr>
            </w:pPr>
            <w:r w:rsidRPr="003D71B5">
              <w:rPr>
                <w:rFonts w:ascii="Arial" w:hAnsi="Arial" w:cs="Arial"/>
                <w:bCs w:val="0"/>
                <w:color w:val="000000" w:themeColor="text1"/>
                <w:sz w:val="28"/>
                <w:szCs w:val="28"/>
              </w:rPr>
              <w:t>UNIT</w:t>
            </w:r>
            <w:r>
              <w:rPr>
                <w:rFonts w:ascii="Arial" w:hAnsi="Arial" w:cs="Arial"/>
                <w:bCs w:val="0"/>
                <w:color w:val="000000" w:themeColor="text1"/>
                <w:sz w:val="28"/>
                <w:szCs w:val="28"/>
              </w:rPr>
              <w:t>(</w:t>
            </w:r>
            <w:r w:rsidRPr="003D71B5">
              <w:rPr>
                <w:rFonts w:ascii="Arial" w:hAnsi="Arial" w:cs="Arial"/>
                <w:bCs w:val="0"/>
                <w:color w:val="000000" w:themeColor="text1"/>
                <w:sz w:val="28"/>
                <w:szCs w:val="28"/>
              </w:rPr>
              <w:t>S</w:t>
            </w:r>
            <w:r>
              <w:rPr>
                <w:rFonts w:ascii="Arial" w:hAnsi="Arial" w:cs="Arial"/>
                <w:bCs w:val="0"/>
                <w:color w:val="000000" w:themeColor="text1"/>
                <w:sz w:val="28"/>
                <w:szCs w:val="28"/>
              </w:rPr>
              <w:t>)</w:t>
            </w:r>
          </w:p>
        </w:tc>
        <w:tc>
          <w:tcPr>
            <w:tcW w:w="3254" w:type="dxa"/>
          </w:tcPr>
          <w:p w14:paraId="663DC829" w14:textId="77777777" w:rsidR="005B1078" w:rsidRPr="004B2785" w:rsidRDefault="005B1078" w:rsidP="00305A6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36"/>
                <w:szCs w:val="36"/>
              </w:rPr>
            </w:pPr>
          </w:p>
        </w:tc>
      </w:tr>
    </w:tbl>
    <w:p w14:paraId="540B10D6" w14:textId="77777777" w:rsidR="005B1078" w:rsidRPr="005B1078" w:rsidRDefault="005B1078" w:rsidP="005B1078">
      <w:pPr>
        <w:rPr>
          <w:rFonts w:ascii="Arial" w:hAnsi="Arial" w:cs="Arial"/>
          <w:lang w:bidi="bn-BD"/>
        </w:rPr>
      </w:pPr>
    </w:p>
    <w:p w14:paraId="69C48420" w14:textId="01458528" w:rsidR="00C20953" w:rsidRPr="00A628F8" w:rsidRDefault="00C20953" w:rsidP="00C670C7">
      <w:pPr>
        <w:jc w:val="right"/>
        <w:rPr>
          <w:rFonts w:ascii="Arial" w:hAnsi="Arial" w:cs="Arial"/>
          <w:sz w:val="10"/>
          <w:szCs w:val="10"/>
          <w:cs/>
          <w:lang w:bidi="bn-BD"/>
        </w:rPr>
      </w:pPr>
    </w:p>
    <w:tbl>
      <w:tblPr>
        <w:tblStyle w:val="TableGrid"/>
        <w:tblW w:w="97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7351"/>
      </w:tblGrid>
      <w:tr w:rsidR="0019318E" w:rsidRPr="00A628F8" w14:paraId="2B609065" w14:textId="77777777" w:rsidTr="00BD3C30">
        <w:trPr>
          <w:jc w:val="center"/>
        </w:trPr>
        <w:tc>
          <w:tcPr>
            <w:tcW w:w="2425" w:type="dxa"/>
            <w:vAlign w:val="bottom"/>
          </w:tcPr>
          <w:p w14:paraId="0B188E72" w14:textId="3DAFE4B1" w:rsidR="0019318E" w:rsidRPr="00A628F8" w:rsidRDefault="0043161D" w:rsidP="0043161D">
            <w:pPr>
              <w:spacing w:line="360" w:lineRule="auto"/>
              <w:rPr>
                <w:rFonts w:ascii="Arial" w:hAnsi="Arial" w:cs="Arial"/>
              </w:rPr>
            </w:pPr>
            <w:r>
              <w:rPr>
                <w:rFonts w:ascii="Arial" w:hAnsi="Arial" w:cs="Arial"/>
              </w:rPr>
              <w:t>Application</w:t>
            </w:r>
            <w:r w:rsidR="0019318E" w:rsidRPr="00A628F8">
              <w:rPr>
                <w:rFonts w:ascii="Arial" w:hAnsi="Arial" w:cs="Arial"/>
              </w:rPr>
              <w:t xml:space="preserve"> ID</w:t>
            </w:r>
            <w:r w:rsidR="001415D9" w:rsidRPr="00A628F8">
              <w:rPr>
                <w:rFonts w:ascii="Arial" w:hAnsi="Arial" w:cs="Arial"/>
              </w:rPr>
              <w:t xml:space="preserve">       </w:t>
            </w:r>
            <w:proofErr w:type="gramStart"/>
            <w:r w:rsidR="001415D9" w:rsidRPr="00A628F8">
              <w:rPr>
                <w:rFonts w:ascii="Arial" w:hAnsi="Arial" w:cs="Arial"/>
              </w:rPr>
              <w:t xml:space="preserve">  </w:t>
            </w:r>
            <w:r w:rsidR="0019318E" w:rsidRPr="00A628F8">
              <w:rPr>
                <w:rFonts w:ascii="Arial" w:hAnsi="Arial" w:cs="Arial"/>
              </w:rPr>
              <w:t>:</w:t>
            </w:r>
            <w:proofErr w:type="gramEnd"/>
          </w:p>
        </w:tc>
        <w:tc>
          <w:tcPr>
            <w:tcW w:w="7351" w:type="dxa"/>
            <w:vAlign w:val="bottom"/>
          </w:tcPr>
          <w:p w14:paraId="481D6961" w14:textId="12312D76" w:rsidR="0019318E" w:rsidRPr="00A628F8" w:rsidRDefault="0019318E" w:rsidP="00082AB3">
            <w:pPr>
              <w:spacing w:line="360" w:lineRule="auto"/>
              <w:rPr>
                <w:rFonts w:ascii="Arial" w:hAnsi="Arial" w:cs="Arial"/>
                <w:b/>
              </w:rPr>
            </w:pPr>
          </w:p>
        </w:tc>
      </w:tr>
      <w:tr w:rsidR="00FF46B0" w:rsidRPr="00A628F8" w14:paraId="1CB5E3D5" w14:textId="77777777" w:rsidTr="00BD3C30">
        <w:trPr>
          <w:jc w:val="center"/>
        </w:trPr>
        <w:tc>
          <w:tcPr>
            <w:tcW w:w="2425" w:type="dxa"/>
            <w:vAlign w:val="bottom"/>
          </w:tcPr>
          <w:p w14:paraId="421BF4E7" w14:textId="67C78A03" w:rsidR="004A3D3F" w:rsidRPr="00A628F8" w:rsidRDefault="004936EA" w:rsidP="005C501B">
            <w:pPr>
              <w:spacing w:line="360" w:lineRule="auto"/>
              <w:rPr>
                <w:rFonts w:ascii="Arial" w:hAnsi="Arial" w:cs="Arial"/>
              </w:rPr>
            </w:pPr>
            <w:r>
              <w:rPr>
                <w:rFonts w:ascii="Arial" w:hAnsi="Arial" w:cs="Arial"/>
              </w:rPr>
              <w:t>Applicant’s</w:t>
            </w:r>
            <w:r w:rsidR="00B1133D" w:rsidRPr="00A628F8">
              <w:rPr>
                <w:rFonts w:ascii="Arial" w:hAnsi="Arial" w:cs="Arial"/>
              </w:rPr>
              <w:t xml:space="preserve"> Name</w:t>
            </w:r>
            <w:r w:rsidR="001415D9" w:rsidRPr="00A628F8">
              <w:rPr>
                <w:rFonts w:ascii="Arial" w:hAnsi="Arial" w:cs="Arial"/>
              </w:rPr>
              <w:t xml:space="preserve"> </w:t>
            </w:r>
            <w:proofErr w:type="gramStart"/>
            <w:r>
              <w:rPr>
                <w:rFonts w:ascii="Arial" w:hAnsi="Arial" w:cs="Arial"/>
              </w:rPr>
              <w:t xml:space="preserve">  </w:t>
            </w:r>
            <w:r w:rsidR="004A3D3F" w:rsidRPr="00A628F8">
              <w:rPr>
                <w:rFonts w:ascii="Arial" w:hAnsi="Arial" w:cs="Arial"/>
              </w:rPr>
              <w:t>:</w:t>
            </w:r>
            <w:proofErr w:type="gramEnd"/>
          </w:p>
        </w:tc>
        <w:tc>
          <w:tcPr>
            <w:tcW w:w="7351" w:type="dxa"/>
            <w:vAlign w:val="bottom"/>
          </w:tcPr>
          <w:p w14:paraId="458F1217" w14:textId="03A9CCF5" w:rsidR="004A3D3F" w:rsidRPr="00A628F8" w:rsidRDefault="004A3D3F" w:rsidP="005C501B">
            <w:pPr>
              <w:spacing w:line="360" w:lineRule="auto"/>
              <w:rPr>
                <w:rFonts w:ascii="Arial" w:hAnsi="Arial" w:cs="Arial"/>
                <w:b/>
              </w:rPr>
            </w:pPr>
          </w:p>
        </w:tc>
      </w:tr>
      <w:tr w:rsidR="00FF46B0" w:rsidRPr="00A628F8" w14:paraId="30887F7B" w14:textId="77777777" w:rsidTr="00BD3C30">
        <w:trPr>
          <w:jc w:val="center"/>
        </w:trPr>
        <w:tc>
          <w:tcPr>
            <w:tcW w:w="2425" w:type="dxa"/>
            <w:vAlign w:val="bottom"/>
          </w:tcPr>
          <w:p w14:paraId="08F2364D" w14:textId="2C358393" w:rsidR="004A3D3F" w:rsidRPr="00A628F8" w:rsidRDefault="004A3D3F" w:rsidP="005C501B">
            <w:pPr>
              <w:spacing w:line="360" w:lineRule="auto"/>
              <w:rPr>
                <w:rFonts w:ascii="Arial" w:hAnsi="Arial" w:cs="Arial"/>
              </w:rPr>
            </w:pPr>
            <w:r w:rsidRPr="00A628F8">
              <w:rPr>
                <w:rFonts w:ascii="Arial" w:hAnsi="Arial" w:cs="Arial"/>
              </w:rPr>
              <w:t>Father</w:t>
            </w:r>
            <w:r w:rsidR="00B1133D" w:rsidRPr="00A628F8">
              <w:rPr>
                <w:rFonts w:ascii="Arial" w:hAnsi="Arial" w:cs="Arial"/>
              </w:rPr>
              <w:t>’s Name</w:t>
            </w:r>
            <w:r w:rsidR="001415D9" w:rsidRPr="00A628F8">
              <w:rPr>
                <w:rFonts w:ascii="Arial" w:hAnsi="Arial" w:cs="Arial"/>
              </w:rPr>
              <w:t xml:space="preserve">       </w:t>
            </w:r>
            <w:r w:rsidRPr="00A628F8">
              <w:rPr>
                <w:rFonts w:ascii="Arial" w:hAnsi="Arial" w:cs="Arial"/>
              </w:rPr>
              <w:t>:</w:t>
            </w:r>
          </w:p>
        </w:tc>
        <w:tc>
          <w:tcPr>
            <w:tcW w:w="7351" w:type="dxa"/>
            <w:vAlign w:val="bottom"/>
          </w:tcPr>
          <w:p w14:paraId="4F19EC3B" w14:textId="24287240" w:rsidR="004A3D3F" w:rsidRPr="00A628F8" w:rsidRDefault="004A3D3F" w:rsidP="005C501B">
            <w:pPr>
              <w:spacing w:line="360" w:lineRule="auto"/>
              <w:rPr>
                <w:rFonts w:ascii="Arial" w:hAnsi="Arial" w:cs="Arial"/>
                <w:b/>
              </w:rPr>
            </w:pPr>
          </w:p>
        </w:tc>
      </w:tr>
      <w:tr w:rsidR="00FF46B0" w:rsidRPr="00A628F8" w14:paraId="58582F3D" w14:textId="77777777" w:rsidTr="00BD3C30">
        <w:trPr>
          <w:jc w:val="center"/>
        </w:trPr>
        <w:tc>
          <w:tcPr>
            <w:tcW w:w="2425" w:type="dxa"/>
            <w:vAlign w:val="bottom"/>
          </w:tcPr>
          <w:p w14:paraId="7F8F68AC" w14:textId="0D806103" w:rsidR="004A3D3F" w:rsidRPr="00A628F8" w:rsidRDefault="004A3D3F" w:rsidP="005C501B">
            <w:pPr>
              <w:spacing w:line="360" w:lineRule="auto"/>
              <w:rPr>
                <w:rFonts w:ascii="Arial" w:hAnsi="Arial" w:cs="Arial"/>
              </w:rPr>
            </w:pPr>
            <w:r w:rsidRPr="00A628F8">
              <w:rPr>
                <w:rFonts w:ascii="Arial" w:hAnsi="Arial" w:cs="Arial"/>
              </w:rPr>
              <w:t>Mother</w:t>
            </w:r>
            <w:r w:rsidR="00B1133D" w:rsidRPr="00A628F8">
              <w:rPr>
                <w:rFonts w:ascii="Arial" w:hAnsi="Arial" w:cs="Arial"/>
              </w:rPr>
              <w:t>’s Name</w:t>
            </w:r>
            <w:r w:rsidR="001415D9" w:rsidRPr="00A628F8">
              <w:rPr>
                <w:rFonts w:ascii="Arial" w:hAnsi="Arial" w:cs="Arial"/>
              </w:rPr>
              <w:t xml:space="preserve">      </w:t>
            </w:r>
            <w:r w:rsidRPr="00A628F8">
              <w:rPr>
                <w:rFonts w:ascii="Arial" w:hAnsi="Arial" w:cs="Arial"/>
              </w:rPr>
              <w:t>:</w:t>
            </w:r>
          </w:p>
        </w:tc>
        <w:tc>
          <w:tcPr>
            <w:tcW w:w="7351" w:type="dxa"/>
            <w:vAlign w:val="bottom"/>
          </w:tcPr>
          <w:p w14:paraId="3BAF8A44" w14:textId="3EB3D146" w:rsidR="004A3D3F" w:rsidRPr="00A628F8" w:rsidRDefault="004A3D3F" w:rsidP="005C501B">
            <w:pPr>
              <w:spacing w:line="360" w:lineRule="auto"/>
              <w:rPr>
                <w:rFonts w:ascii="Arial" w:hAnsi="Arial" w:cs="Arial"/>
                <w:b/>
              </w:rPr>
            </w:pPr>
          </w:p>
        </w:tc>
      </w:tr>
      <w:tr w:rsidR="00FF46B0" w:rsidRPr="00A628F8" w14:paraId="3655D5E8" w14:textId="77777777" w:rsidTr="00BD3C30">
        <w:trPr>
          <w:jc w:val="center"/>
        </w:trPr>
        <w:tc>
          <w:tcPr>
            <w:tcW w:w="2425" w:type="dxa"/>
            <w:vAlign w:val="bottom"/>
          </w:tcPr>
          <w:p w14:paraId="50A69B55" w14:textId="2355FEF6" w:rsidR="000B1193" w:rsidRPr="00A628F8" w:rsidRDefault="00861C1F" w:rsidP="005C501B">
            <w:pPr>
              <w:spacing w:line="360" w:lineRule="auto"/>
              <w:rPr>
                <w:rFonts w:ascii="Arial" w:hAnsi="Arial" w:cs="Arial"/>
              </w:rPr>
            </w:pPr>
            <w:r>
              <w:rPr>
                <w:rFonts w:ascii="Arial" w:hAnsi="Arial" w:cs="Arial"/>
              </w:rPr>
              <w:t>Mobile</w:t>
            </w:r>
            <w:r w:rsidR="000B1193" w:rsidRPr="00A628F8">
              <w:rPr>
                <w:rFonts w:ascii="Arial" w:hAnsi="Arial" w:cs="Arial"/>
              </w:rPr>
              <w:t xml:space="preserve"> Number</w:t>
            </w:r>
            <w:r w:rsidR="001415D9" w:rsidRPr="00A628F8">
              <w:rPr>
                <w:rFonts w:ascii="Arial" w:hAnsi="Arial" w:cs="Arial"/>
              </w:rPr>
              <w:t xml:space="preserve"> </w:t>
            </w:r>
            <w:r>
              <w:rPr>
                <w:rFonts w:ascii="Arial" w:hAnsi="Arial" w:cs="Arial"/>
              </w:rPr>
              <w:t xml:space="preserve">  </w:t>
            </w:r>
            <w:r w:rsidR="001415D9" w:rsidRPr="00A628F8">
              <w:rPr>
                <w:rFonts w:ascii="Arial" w:hAnsi="Arial" w:cs="Arial"/>
              </w:rPr>
              <w:t xml:space="preserve">   </w:t>
            </w:r>
            <w:r w:rsidR="000B1193" w:rsidRPr="00A628F8">
              <w:rPr>
                <w:rFonts w:ascii="Arial" w:hAnsi="Arial" w:cs="Arial"/>
              </w:rPr>
              <w:t>:</w:t>
            </w:r>
          </w:p>
        </w:tc>
        <w:tc>
          <w:tcPr>
            <w:tcW w:w="7351" w:type="dxa"/>
            <w:vAlign w:val="bottom"/>
          </w:tcPr>
          <w:p w14:paraId="22A1DADB" w14:textId="137043F9" w:rsidR="000B1193" w:rsidRPr="00A628F8" w:rsidRDefault="000B1193" w:rsidP="005C501B">
            <w:pPr>
              <w:spacing w:line="360" w:lineRule="auto"/>
              <w:rPr>
                <w:rFonts w:ascii="Arial" w:hAnsi="Arial" w:cs="Arial"/>
                <w:b/>
              </w:rPr>
            </w:pPr>
          </w:p>
        </w:tc>
      </w:tr>
      <w:tr w:rsidR="00FF46B0" w:rsidRPr="00A628F8" w14:paraId="23FEF99E" w14:textId="77777777" w:rsidTr="00BD3C30">
        <w:trPr>
          <w:jc w:val="center"/>
        </w:trPr>
        <w:tc>
          <w:tcPr>
            <w:tcW w:w="2425" w:type="dxa"/>
            <w:vAlign w:val="bottom"/>
          </w:tcPr>
          <w:p w14:paraId="4A191D83" w14:textId="70F4C2F6" w:rsidR="004A3D3F" w:rsidRPr="00A628F8" w:rsidRDefault="004A3D3F" w:rsidP="001415D9">
            <w:pPr>
              <w:spacing w:line="360" w:lineRule="auto"/>
              <w:rPr>
                <w:rFonts w:ascii="Arial" w:hAnsi="Arial" w:cs="Arial"/>
              </w:rPr>
            </w:pPr>
            <w:r w:rsidRPr="00A628F8">
              <w:rPr>
                <w:rFonts w:ascii="Arial" w:hAnsi="Arial" w:cs="Arial"/>
              </w:rPr>
              <w:t>Quota</w:t>
            </w:r>
            <w:r w:rsidR="001415D9" w:rsidRPr="00A628F8">
              <w:rPr>
                <w:rFonts w:ascii="Arial" w:hAnsi="Arial" w:cs="Arial"/>
              </w:rPr>
              <w:t xml:space="preserve">                    </w:t>
            </w:r>
            <w:r w:rsidRPr="00A628F8">
              <w:rPr>
                <w:rFonts w:ascii="Arial" w:hAnsi="Arial" w:cs="Arial"/>
              </w:rPr>
              <w:t>:</w:t>
            </w:r>
          </w:p>
        </w:tc>
        <w:tc>
          <w:tcPr>
            <w:tcW w:w="7351" w:type="dxa"/>
            <w:vAlign w:val="bottom"/>
          </w:tcPr>
          <w:p w14:paraId="408E0913" w14:textId="54EC5D41" w:rsidR="004A3D3F" w:rsidRPr="00A628F8" w:rsidRDefault="004A3D3F" w:rsidP="005C501B">
            <w:pPr>
              <w:spacing w:line="360" w:lineRule="auto"/>
              <w:rPr>
                <w:rFonts w:ascii="Arial" w:hAnsi="Arial" w:cs="Arial"/>
                <w:b/>
              </w:rPr>
            </w:pPr>
          </w:p>
        </w:tc>
      </w:tr>
      <w:tr w:rsidR="00FF46B0" w:rsidRPr="00A628F8" w14:paraId="27C25762" w14:textId="77777777" w:rsidTr="00BD3C30">
        <w:trPr>
          <w:jc w:val="center"/>
        </w:trPr>
        <w:tc>
          <w:tcPr>
            <w:tcW w:w="2425" w:type="dxa"/>
            <w:vAlign w:val="bottom"/>
          </w:tcPr>
          <w:p w14:paraId="07BAE277" w14:textId="71E3BA62" w:rsidR="004A3D3F" w:rsidRPr="00A628F8" w:rsidRDefault="00777A3A" w:rsidP="005C501B">
            <w:pPr>
              <w:spacing w:line="360" w:lineRule="auto"/>
              <w:rPr>
                <w:rFonts w:ascii="Arial" w:hAnsi="Arial" w:cs="Arial"/>
              </w:rPr>
            </w:pPr>
            <w:r w:rsidRPr="00A628F8">
              <w:rPr>
                <w:rFonts w:ascii="Arial" w:hAnsi="Arial" w:cs="Arial"/>
              </w:rPr>
              <w:t xml:space="preserve">Payment </w:t>
            </w:r>
            <w:r w:rsidR="00D563F0">
              <w:rPr>
                <w:rFonts w:ascii="Arial" w:hAnsi="Arial" w:cs="Arial"/>
              </w:rPr>
              <w:t xml:space="preserve">Status </w:t>
            </w:r>
            <w:r w:rsidR="001415D9" w:rsidRPr="00A628F8">
              <w:rPr>
                <w:rFonts w:ascii="Arial" w:hAnsi="Arial" w:cs="Arial"/>
              </w:rPr>
              <w:t xml:space="preserve">   </w:t>
            </w:r>
            <w:r w:rsidRPr="00A628F8">
              <w:rPr>
                <w:rFonts w:ascii="Arial" w:hAnsi="Arial" w:cs="Arial"/>
              </w:rPr>
              <w:t>:</w:t>
            </w:r>
          </w:p>
        </w:tc>
        <w:tc>
          <w:tcPr>
            <w:tcW w:w="7351" w:type="dxa"/>
            <w:vAlign w:val="bottom"/>
          </w:tcPr>
          <w:p w14:paraId="278EAE52" w14:textId="0AC2707E" w:rsidR="004A3D3F" w:rsidRPr="00A628F8" w:rsidRDefault="004A3D3F" w:rsidP="005C501B">
            <w:pPr>
              <w:spacing w:line="360" w:lineRule="auto"/>
              <w:rPr>
                <w:rFonts w:ascii="Arial" w:hAnsi="Arial" w:cs="Arial"/>
                <w:b/>
              </w:rPr>
            </w:pPr>
          </w:p>
        </w:tc>
      </w:tr>
      <w:tr w:rsidR="00BD3C30" w:rsidRPr="00A628F8" w14:paraId="34513702" w14:textId="77777777" w:rsidTr="00BD3C30">
        <w:trPr>
          <w:jc w:val="center"/>
        </w:trPr>
        <w:tc>
          <w:tcPr>
            <w:tcW w:w="2425" w:type="dxa"/>
            <w:vAlign w:val="bottom"/>
          </w:tcPr>
          <w:p w14:paraId="2637EB22" w14:textId="155C1401" w:rsidR="00BD3C30" w:rsidRPr="00BD3C30" w:rsidRDefault="00BD3C30" w:rsidP="005C501B">
            <w:pPr>
              <w:spacing w:line="360" w:lineRule="auto"/>
              <w:rPr>
                <w:rFonts w:ascii="Arial" w:hAnsi="Arial" w:cs="Arial"/>
                <w:spacing w:val="-6"/>
              </w:rPr>
            </w:pPr>
            <w:r w:rsidRPr="00BD3C30">
              <w:rPr>
                <w:rFonts w:ascii="Arial" w:hAnsi="Arial" w:cs="Arial"/>
                <w:spacing w:val="-6"/>
              </w:rPr>
              <w:t>Question Language</w:t>
            </w:r>
            <w:r>
              <w:rPr>
                <w:rFonts w:ascii="Arial" w:hAnsi="Arial" w:cs="Arial"/>
                <w:spacing w:val="-6"/>
              </w:rPr>
              <w:t>:</w:t>
            </w:r>
          </w:p>
        </w:tc>
        <w:tc>
          <w:tcPr>
            <w:tcW w:w="7351" w:type="dxa"/>
            <w:vAlign w:val="bottom"/>
          </w:tcPr>
          <w:p w14:paraId="4A442BCD" w14:textId="77777777" w:rsidR="00BD3C30" w:rsidRPr="00A628F8" w:rsidRDefault="00BD3C30" w:rsidP="005C501B">
            <w:pPr>
              <w:spacing w:line="360" w:lineRule="auto"/>
              <w:rPr>
                <w:rFonts w:ascii="Arial" w:hAnsi="Arial" w:cs="Arial"/>
                <w:b/>
              </w:rPr>
            </w:pPr>
          </w:p>
        </w:tc>
      </w:tr>
    </w:tbl>
    <w:p w14:paraId="61A8A6B1" w14:textId="0C4527C1" w:rsidR="007106DC" w:rsidRDefault="007106DC" w:rsidP="00F41972">
      <w:pPr>
        <w:rPr>
          <w:rFonts w:ascii="Arial" w:hAnsi="Arial" w:cs="Arial"/>
          <w:sz w:val="10"/>
          <w:szCs w:val="10"/>
          <w:lang w:eastAsia="ja-JP" w:bidi="bn-BD"/>
        </w:rPr>
      </w:pPr>
    </w:p>
    <w:p w14:paraId="17B3D554" w14:textId="1436CC5E" w:rsidR="00E035F1" w:rsidRDefault="00E035F1" w:rsidP="00F41972">
      <w:pPr>
        <w:rPr>
          <w:rFonts w:ascii="Arial" w:hAnsi="Arial"/>
          <w:sz w:val="26"/>
          <w:szCs w:val="26"/>
          <w:lang w:eastAsia="ja-JP" w:bidi="bn-BD"/>
        </w:rPr>
      </w:pPr>
    </w:p>
    <w:p w14:paraId="154AEEFE" w14:textId="76BF4CA1" w:rsidR="008B699E" w:rsidRDefault="008B699E" w:rsidP="00F41972">
      <w:pPr>
        <w:rPr>
          <w:rFonts w:ascii="Arial" w:hAnsi="Arial"/>
          <w:sz w:val="26"/>
          <w:szCs w:val="26"/>
          <w:lang w:eastAsia="ja-JP" w:bidi="bn-BD"/>
        </w:rPr>
      </w:pPr>
    </w:p>
    <w:p w14:paraId="23EBABD5" w14:textId="77777777" w:rsidR="008B699E" w:rsidRDefault="008B699E" w:rsidP="00F41972">
      <w:pPr>
        <w:rPr>
          <w:rFonts w:ascii="Arial" w:hAnsi="Arial"/>
          <w:sz w:val="26"/>
          <w:szCs w:val="26"/>
          <w:lang w:eastAsia="ja-JP" w:bidi="bn-BD"/>
        </w:rPr>
      </w:pPr>
    </w:p>
    <w:p w14:paraId="5412DE5F" w14:textId="2A764EA5" w:rsidR="00F41972" w:rsidRDefault="00405E48" w:rsidP="00F41972">
      <w:pPr>
        <w:rPr>
          <w:rFonts w:ascii="Arial" w:hAnsi="Arial"/>
          <w:sz w:val="26"/>
          <w:szCs w:val="26"/>
          <w:lang w:eastAsia="ja-JP" w:bidi="bn-BD"/>
        </w:rPr>
      </w:pPr>
      <w:r w:rsidRPr="00C366E3">
        <w:rPr>
          <w:rFonts w:ascii="Arial" w:hAnsi="Arial"/>
          <w:noProof/>
          <w:sz w:val="26"/>
          <w:szCs w:val="26"/>
          <w:lang w:bidi="bn-BD"/>
        </w:rPr>
        <mc:AlternateContent>
          <mc:Choice Requires="wps">
            <w:drawing>
              <wp:anchor distT="45720" distB="45720" distL="114300" distR="114300" simplePos="0" relativeHeight="251666432" behindDoc="0" locked="0" layoutInCell="1" allowOverlap="1" wp14:anchorId="23FE2D7E" wp14:editId="7ABE53B9">
                <wp:simplePos x="0" y="0"/>
                <wp:positionH relativeFrom="column">
                  <wp:posOffset>370840</wp:posOffset>
                </wp:positionH>
                <wp:positionV relativeFrom="paragraph">
                  <wp:posOffset>16363</wp:posOffset>
                </wp:positionV>
                <wp:extent cx="6273165" cy="1404620"/>
                <wp:effectExtent l="0" t="0" r="13335"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165" cy="1404620"/>
                        </a:xfrm>
                        <a:prstGeom prst="rect">
                          <a:avLst/>
                        </a:prstGeom>
                        <a:solidFill>
                          <a:schemeClr val="bg2"/>
                        </a:solidFill>
                        <a:ln>
                          <a:solidFill>
                            <a:schemeClr val="tx1"/>
                          </a:solidFill>
                          <a:headEnd/>
                          <a:tailEnd/>
                        </a:ln>
                      </wps:spPr>
                      <wps:style>
                        <a:lnRef idx="2">
                          <a:schemeClr val="accent3"/>
                        </a:lnRef>
                        <a:fillRef idx="1">
                          <a:schemeClr val="lt1"/>
                        </a:fillRef>
                        <a:effectRef idx="0">
                          <a:schemeClr val="accent3"/>
                        </a:effectRef>
                        <a:fontRef idx="minor">
                          <a:schemeClr val="dk1"/>
                        </a:fontRef>
                      </wps:style>
                      <wps:txbx>
                        <w:txbxContent>
                          <w:p w14:paraId="3E8EDDA4" w14:textId="4E5F3304" w:rsidR="00C366E3" w:rsidRPr="00A629E9" w:rsidRDefault="00514C5D" w:rsidP="00791286">
                            <w:pPr>
                              <w:jc w:val="center"/>
                              <w:rPr>
                                <w:spacing w:val="-16"/>
                                <w:w w:val="95"/>
                                <w:sz w:val="27"/>
                                <w:szCs w:val="27"/>
                              </w:rPr>
                            </w:pPr>
                            <w:r w:rsidRPr="00A629E9">
                              <w:rPr>
                                <w:rFonts w:ascii="Kalpurush" w:hAnsi="Kalpurush" w:cs="Kalpurush"/>
                                <w:noProof/>
                                <w:color w:val="000000" w:themeColor="text1"/>
                                <w:spacing w:val="-16"/>
                                <w:w w:val="95"/>
                                <w:sz w:val="27"/>
                                <w:szCs w:val="27"/>
                                <w:cs/>
                                <w:lang w:bidi="bn-IN"/>
                              </w:rPr>
                              <w:t xml:space="preserve">প্রাথমিক আবেদনকারীদের </w:t>
                            </w:r>
                            <w:r w:rsidRPr="00A629E9">
                              <w:rPr>
                                <w:rFonts w:ascii="Kalpurush" w:hAnsi="Kalpurush" w:cs="Kalpurush"/>
                                <w:noProof/>
                                <w:color w:val="000000" w:themeColor="text1"/>
                                <w:spacing w:val="-16"/>
                                <w:w w:val="95"/>
                                <w:sz w:val="27"/>
                                <w:szCs w:val="27"/>
                              </w:rPr>
                              <w:t>HSC/</w:t>
                            </w:r>
                            <w:r w:rsidRPr="00A629E9">
                              <w:rPr>
                                <w:rFonts w:ascii="Kalpurush" w:hAnsi="Kalpurush" w:cs="Kalpurush"/>
                                <w:noProof/>
                                <w:color w:val="000000" w:themeColor="text1"/>
                                <w:spacing w:val="-16"/>
                                <w:w w:val="95"/>
                                <w:sz w:val="27"/>
                                <w:szCs w:val="27"/>
                                <w:cs/>
                                <w:lang w:bidi="bn-IN"/>
                              </w:rPr>
                              <w:t xml:space="preserve">সমমান পরীক্ষার ফলাফলের ভিত্তিতে প্রতিটি ইউনিটের জন্য অনধিক </w:t>
                            </w:r>
                            <w:r w:rsidR="009F56D2">
                              <w:rPr>
                                <w:rFonts w:ascii="Kalpurush" w:hAnsi="Kalpurush" w:cs="Kalpurush" w:hint="cs"/>
                                <w:noProof/>
                                <w:color w:val="000000" w:themeColor="text1"/>
                                <w:spacing w:val="-16"/>
                                <w:w w:val="95"/>
                                <w:sz w:val="27"/>
                                <w:szCs w:val="27"/>
                                <w:cs/>
                                <w:lang w:bidi="bn-IN"/>
                              </w:rPr>
                              <w:t>৭২</w:t>
                            </w:r>
                            <w:r w:rsidRPr="00A629E9">
                              <w:rPr>
                                <w:rFonts w:ascii="Kalpurush" w:hAnsi="Kalpurush" w:cs="Kalpurush"/>
                                <w:noProof/>
                                <w:color w:val="000000" w:themeColor="text1"/>
                                <w:spacing w:val="-16"/>
                                <w:w w:val="95"/>
                                <w:sz w:val="27"/>
                                <w:szCs w:val="27"/>
                                <w:cs/>
                                <w:lang w:bidi="bn-IN"/>
                              </w:rPr>
                              <w:t xml:space="preserve">০০০ আবেদনকারী নির্বাচন করা হবে। নির্বাচিত প্রার্থীদের </w:t>
                            </w:r>
                            <w:r w:rsidR="00A629E9" w:rsidRPr="00A629E9">
                              <w:rPr>
                                <w:rFonts w:ascii="Kalpurush" w:hAnsi="Kalpurush" w:cs="Kalpurush"/>
                                <w:noProof/>
                                <w:color w:val="000000" w:themeColor="text1"/>
                                <w:spacing w:val="-16"/>
                                <w:w w:val="95"/>
                                <w:sz w:val="27"/>
                                <w:szCs w:val="27"/>
                                <w:cs/>
                                <w:lang w:bidi="bn-IN"/>
                              </w:rPr>
                              <w:t>চ</w:t>
                            </w:r>
                            <w:r w:rsidR="00A629E9" w:rsidRPr="00A629E9">
                              <w:rPr>
                                <w:rFonts w:ascii="Kalpurush" w:hAnsi="Kalpurush" w:cs="Kalpurush" w:hint="cs"/>
                                <w:noProof/>
                                <w:color w:val="000000" w:themeColor="text1"/>
                                <w:spacing w:val="-16"/>
                                <w:w w:val="95"/>
                                <w:sz w:val="27"/>
                                <w:szCs w:val="27"/>
                                <w:cs/>
                                <w:lang w:bidi="bn-IN"/>
                              </w:rPr>
                              <w:t>ূ</w:t>
                            </w:r>
                            <w:r w:rsidR="00A629E9" w:rsidRPr="00A629E9">
                              <w:rPr>
                                <w:rFonts w:ascii="Kalpurush" w:hAnsi="Kalpurush" w:cs="Kalpurush"/>
                                <w:noProof/>
                                <w:color w:val="000000" w:themeColor="text1"/>
                                <w:spacing w:val="-16"/>
                                <w:w w:val="95"/>
                                <w:sz w:val="27"/>
                                <w:szCs w:val="27"/>
                                <w:cs/>
                                <w:lang w:bidi="bn-IN"/>
                              </w:rPr>
                              <w:t xml:space="preserve">ড়ান্ত আবেদন </w:t>
                            </w:r>
                            <w:r w:rsidR="00A629E9" w:rsidRPr="00A629E9">
                              <w:rPr>
                                <w:rFonts w:ascii="Kalpurush" w:hAnsi="Kalpurush" w:cs="Kalpurush" w:hint="cs"/>
                                <w:noProof/>
                                <w:color w:val="000000" w:themeColor="text1"/>
                                <w:spacing w:val="-16"/>
                                <w:w w:val="95"/>
                                <w:sz w:val="27"/>
                                <w:szCs w:val="27"/>
                                <w:cs/>
                                <w:lang w:bidi="bn-IN"/>
                              </w:rPr>
                              <w:t xml:space="preserve">প্রক্রিয়া </w:t>
                            </w:r>
                            <w:r w:rsidR="002028D6">
                              <w:rPr>
                                <w:rFonts w:ascii="Kalpurush" w:hAnsi="Kalpurush" w:cs="Kalpurush" w:hint="cs"/>
                                <w:noProof/>
                                <w:color w:val="000000" w:themeColor="text1"/>
                                <w:spacing w:val="-16"/>
                                <w:w w:val="95"/>
                                <w:sz w:val="27"/>
                                <w:szCs w:val="27"/>
                                <w:cs/>
                                <w:lang w:bidi="bn-IN"/>
                              </w:rPr>
                              <w:t>২৬</w:t>
                            </w:r>
                            <w:r w:rsidRPr="00A629E9">
                              <w:rPr>
                                <w:rFonts w:ascii="Kalpurush" w:hAnsi="Kalpurush" w:cs="Kalpurush"/>
                                <w:noProof/>
                                <w:color w:val="000000" w:themeColor="text1"/>
                                <w:spacing w:val="-16"/>
                                <w:w w:val="95"/>
                                <w:sz w:val="27"/>
                                <w:szCs w:val="27"/>
                                <w:cs/>
                                <w:lang w:bidi="bn-IN"/>
                              </w:rPr>
                              <w:t>/০</w:t>
                            </w:r>
                            <w:r w:rsidR="002028D6">
                              <w:rPr>
                                <w:rFonts w:ascii="Kalpurush" w:hAnsi="Kalpurush" w:cs="Kalpurush" w:hint="cs"/>
                                <w:noProof/>
                                <w:color w:val="000000" w:themeColor="text1"/>
                                <w:spacing w:val="-16"/>
                                <w:w w:val="95"/>
                                <w:sz w:val="27"/>
                                <w:szCs w:val="27"/>
                                <w:cs/>
                                <w:lang w:bidi="bn-IN"/>
                              </w:rPr>
                              <w:t>১</w:t>
                            </w:r>
                            <w:r w:rsidRPr="00A629E9">
                              <w:rPr>
                                <w:rFonts w:ascii="Kalpurush" w:hAnsi="Kalpurush" w:cs="Kalpurush"/>
                                <w:noProof/>
                                <w:color w:val="000000" w:themeColor="text1"/>
                                <w:spacing w:val="-16"/>
                                <w:w w:val="95"/>
                                <w:sz w:val="27"/>
                                <w:szCs w:val="27"/>
                                <w:cs/>
                                <w:lang w:bidi="bn-IN"/>
                              </w:rPr>
                              <w:t>/২০</w:t>
                            </w:r>
                            <w:r w:rsidR="00B41E6D" w:rsidRPr="00A629E9">
                              <w:rPr>
                                <w:rFonts w:ascii="Kalpurush" w:hAnsi="Kalpurush" w:cs="Kalpurush" w:hint="cs"/>
                                <w:noProof/>
                                <w:color w:val="000000" w:themeColor="text1"/>
                                <w:spacing w:val="-16"/>
                                <w:w w:val="95"/>
                                <w:sz w:val="27"/>
                                <w:szCs w:val="27"/>
                                <w:cs/>
                                <w:lang w:bidi="bn-IN"/>
                              </w:rPr>
                              <w:t>২</w:t>
                            </w:r>
                            <w:r w:rsidR="002028D6">
                              <w:rPr>
                                <w:rFonts w:ascii="Kalpurush" w:hAnsi="Kalpurush" w:cs="Kalpurush" w:hint="cs"/>
                                <w:noProof/>
                                <w:color w:val="000000" w:themeColor="text1"/>
                                <w:spacing w:val="-16"/>
                                <w:w w:val="95"/>
                                <w:sz w:val="27"/>
                                <w:szCs w:val="27"/>
                                <w:cs/>
                                <w:lang w:bidi="bn-IN"/>
                              </w:rPr>
                              <w:t>৪</w:t>
                            </w:r>
                            <w:r w:rsidRPr="00A629E9">
                              <w:rPr>
                                <w:rFonts w:ascii="Kalpurush" w:hAnsi="Kalpurush" w:cs="Kalpurush"/>
                                <w:noProof/>
                                <w:color w:val="000000" w:themeColor="text1"/>
                                <w:spacing w:val="-16"/>
                                <w:w w:val="95"/>
                                <w:sz w:val="27"/>
                                <w:szCs w:val="27"/>
                                <w:cs/>
                                <w:lang w:bidi="bn-IN"/>
                              </w:rPr>
                              <w:t xml:space="preserve"> তারিখ</w:t>
                            </w:r>
                            <w:r w:rsidR="00315485" w:rsidRPr="00A629E9">
                              <w:rPr>
                                <w:rFonts w:ascii="Kalpurush" w:hAnsi="Kalpurush" w:cs="Kalpurush" w:hint="cs"/>
                                <w:noProof/>
                                <w:color w:val="000000" w:themeColor="text1"/>
                                <w:spacing w:val="-16"/>
                                <w:w w:val="95"/>
                                <w:sz w:val="27"/>
                                <w:szCs w:val="27"/>
                                <w:cs/>
                                <w:lang w:bidi="bn-IN"/>
                              </w:rPr>
                              <w:t xml:space="preserve"> </w:t>
                            </w:r>
                            <w:r w:rsidR="00A629E9" w:rsidRPr="00A629E9">
                              <w:rPr>
                                <w:rFonts w:ascii="Kalpurush" w:hAnsi="Kalpurush" w:cs="Kalpurush" w:hint="cs"/>
                                <w:noProof/>
                                <w:color w:val="000000" w:themeColor="text1"/>
                                <w:spacing w:val="-16"/>
                                <w:w w:val="95"/>
                                <w:sz w:val="27"/>
                                <w:szCs w:val="27"/>
                                <w:cs/>
                                <w:lang w:bidi="bn-IN"/>
                              </w:rPr>
                              <w:t xml:space="preserve">দুপুর ১২টা </w:t>
                            </w:r>
                            <w:r w:rsidR="00315485" w:rsidRPr="00A629E9">
                              <w:rPr>
                                <w:rFonts w:ascii="Kalpurush" w:hAnsi="Kalpurush" w:cs="Kalpurush" w:hint="cs"/>
                                <w:noProof/>
                                <w:color w:val="000000" w:themeColor="text1"/>
                                <w:spacing w:val="-16"/>
                                <w:w w:val="95"/>
                                <w:sz w:val="27"/>
                                <w:szCs w:val="27"/>
                                <w:cs/>
                                <w:lang w:bidi="bn-IN"/>
                              </w:rPr>
                              <w:t>থেকে</w:t>
                            </w:r>
                            <w:r w:rsidRPr="00A629E9">
                              <w:rPr>
                                <w:rFonts w:ascii="Kalpurush" w:hAnsi="Kalpurush" w:cs="Kalpurush"/>
                                <w:noProof/>
                                <w:color w:val="000000" w:themeColor="text1"/>
                                <w:spacing w:val="-16"/>
                                <w:w w:val="95"/>
                                <w:sz w:val="27"/>
                                <w:szCs w:val="27"/>
                                <w:cs/>
                                <w:lang w:bidi="bn-IN"/>
                              </w:rPr>
                              <w:t xml:space="preserve"> </w:t>
                            </w:r>
                            <w:r w:rsidR="00A629E9" w:rsidRPr="00A629E9">
                              <w:rPr>
                                <w:rFonts w:ascii="Kalpurush" w:hAnsi="Kalpurush" w:cs="Kalpurush" w:hint="cs"/>
                                <w:noProof/>
                                <w:color w:val="000000" w:themeColor="text1"/>
                                <w:spacing w:val="-16"/>
                                <w:w w:val="95"/>
                                <w:sz w:val="27"/>
                                <w:szCs w:val="27"/>
                                <w:cs/>
                                <w:lang w:bidi="bn-IN"/>
                              </w:rPr>
                              <w:t xml:space="preserve">শুরু হবে। চূড়ান্ত আবেদনের বিস্তারিত </w:t>
                            </w:r>
                            <w:r w:rsidRPr="00A629E9">
                              <w:rPr>
                                <w:rFonts w:ascii="Kalpurush" w:hAnsi="Kalpurush" w:cs="Kalpurush"/>
                                <w:noProof/>
                                <w:color w:val="000000" w:themeColor="text1"/>
                                <w:spacing w:val="-16"/>
                                <w:w w:val="95"/>
                                <w:sz w:val="27"/>
                                <w:szCs w:val="27"/>
                                <w:cs/>
                                <w:lang w:bidi="bn-IN"/>
                              </w:rPr>
                              <w:t>সময়</w:t>
                            </w:r>
                            <w:r w:rsidR="00A629E9" w:rsidRPr="00A629E9">
                              <w:rPr>
                                <w:rFonts w:ascii="Kalpurush" w:hAnsi="Kalpurush" w:cs="Kalpurush" w:hint="cs"/>
                                <w:noProof/>
                                <w:color w:val="000000" w:themeColor="text1"/>
                                <w:spacing w:val="-16"/>
                                <w:w w:val="95"/>
                                <w:sz w:val="27"/>
                                <w:szCs w:val="27"/>
                                <w:cs/>
                                <w:lang w:bidi="bn-IN"/>
                              </w:rPr>
                              <w:t>সূচী</w:t>
                            </w:r>
                            <w:r w:rsidR="009426A9" w:rsidRPr="00A629E9">
                              <w:rPr>
                                <w:rFonts w:ascii="Kalpurush" w:hAnsi="Kalpurush" w:cs="Kalpurush" w:hint="cs"/>
                                <w:noProof/>
                                <w:color w:val="000000" w:themeColor="text1"/>
                                <w:spacing w:val="-16"/>
                                <w:w w:val="95"/>
                                <w:sz w:val="27"/>
                                <w:szCs w:val="27"/>
                                <w:cs/>
                                <w:lang w:bidi="bn-IN"/>
                              </w:rPr>
                              <w:t xml:space="preserve"> </w:t>
                            </w:r>
                            <w:r w:rsidR="00A629E9" w:rsidRPr="00A629E9">
                              <w:rPr>
                                <w:rFonts w:ascii="Kalpurush" w:hAnsi="Kalpurush" w:cs="Kalpurush" w:hint="cs"/>
                                <w:noProof/>
                                <w:color w:val="000000" w:themeColor="text1"/>
                                <w:spacing w:val="-16"/>
                                <w:w w:val="95"/>
                                <w:sz w:val="27"/>
                                <w:szCs w:val="27"/>
                                <w:cs/>
                                <w:lang w:bidi="bn-IN"/>
                              </w:rPr>
                              <w:t>http://</w:t>
                            </w:r>
                            <w:r w:rsidRPr="00A629E9">
                              <w:rPr>
                                <w:rFonts w:ascii="Kalpurush" w:hAnsi="Kalpurush" w:cs="Kalpurush"/>
                                <w:noProof/>
                                <w:color w:val="000000" w:themeColor="text1"/>
                                <w:spacing w:val="-16"/>
                                <w:w w:val="95"/>
                                <w:sz w:val="27"/>
                                <w:szCs w:val="27"/>
                              </w:rPr>
                              <w:t xml:space="preserve">admission.ru.ac.bd </w:t>
                            </w:r>
                            <w:r w:rsidRPr="00A629E9">
                              <w:rPr>
                                <w:rFonts w:ascii="Kalpurush" w:hAnsi="Kalpurush" w:cs="Kalpurush"/>
                                <w:noProof/>
                                <w:color w:val="000000" w:themeColor="text1"/>
                                <w:spacing w:val="-16"/>
                                <w:w w:val="95"/>
                                <w:sz w:val="27"/>
                                <w:szCs w:val="27"/>
                                <w:cs/>
                                <w:lang w:bidi="bn-IN"/>
                              </w:rPr>
                              <w:t xml:space="preserve">এর মাধ্যমে </w:t>
                            </w:r>
                            <w:r w:rsidR="00A629E9" w:rsidRPr="00A629E9">
                              <w:rPr>
                                <w:rFonts w:ascii="Kalpurush" w:hAnsi="Kalpurush" w:cs="Kalpurush" w:hint="cs"/>
                                <w:noProof/>
                                <w:color w:val="000000" w:themeColor="text1"/>
                                <w:spacing w:val="-16"/>
                                <w:w w:val="95"/>
                                <w:sz w:val="27"/>
                                <w:szCs w:val="27"/>
                                <w:cs/>
                                <w:lang w:bidi="bn-IN"/>
                              </w:rPr>
                              <w:t xml:space="preserve">প্রকাশ করা হবে।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3FE2D7E" id="_x0000_t202" coordsize="21600,21600" o:spt="202" path="m,l,21600r21600,l21600,xe">
                <v:stroke joinstyle="miter"/>
                <v:path gradientshapeok="t" o:connecttype="rect"/>
              </v:shapetype>
              <v:shape id="Text Box 2" o:spid="_x0000_s1026" type="#_x0000_t202" style="position:absolute;margin-left:29.2pt;margin-top:1.3pt;width:493.9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" fillcolor="#e7e6e6 [3214]" strokecolor="black [3213]" strokeweight="1pt">
                <v:textbox style="mso-fit-shape-to-text:t">
                  <w:txbxContent>
                    <w:p w14:paraId="3E8EDDA4" w14:textId="4E5F3304" w:rsidR="00C366E3" w:rsidRPr="00A629E9" w:rsidRDefault="00514C5D" w:rsidP="00791286">
                      <w:pPr>
                        <w:jc w:val="center"/>
                        <w:rPr>
                          <w:spacing w:val="-16"/>
                          <w:w w:val="95"/>
                          <w:sz w:val="27"/>
                          <w:szCs w:val="27"/>
                        </w:rPr>
                      </w:pPr>
                      <w:r w:rsidRPr="00A629E9">
                        <w:rPr>
                          <w:rFonts w:ascii="Kalpurush" w:hAnsi="Kalpurush" w:cs="Kalpurush"/>
                          <w:noProof/>
                          <w:color w:val="000000" w:themeColor="text1"/>
                          <w:spacing w:val="-16"/>
                          <w:w w:val="95"/>
                          <w:sz w:val="27"/>
                          <w:szCs w:val="27"/>
                          <w:cs/>
                          <w:lang w:bidi="bn-IN"/>
                        </w:rPr>
                        <w:t xml:space="preserve">প্রাথমিক আবেদনকারীদের </w:t>
                      </w:r>
                      <w:r w:rsidRPr="00A629E9">
                        <w:rPr>
                          <w:rFonts w:ascii="Kalpurush" w:hAnsi="Kalpurush" w:cs="Kalpurush"/>
                          <w:noProof/>
                          <w:color w:val="000000" w:themeColor="text1"/>
                          <w:spacing w:val="-16"/>
                          <w:w w:val="95"/>
                          <w:sz w:val="27"/>
                          <w:szCs w:val="27"/>
                        </w:rPr>
                        <w:t>HSC/</w:t>
                      </w:r>
                      <w:r w:rsidRPr="00A629E9">
                        <w:rPr>
                          <w:rFonts w:ascii="Kalpurush" w:hAnsi="Kalpurush" w:cs="Kalpurush"/>
                          <w:noProof/>
                          <w:color w:val="000000" w:themeColor="text1"/>
                          <w:spacing w:val="-16"/>
                          <w:w w:val="95"/>
                          <w:sz w:val="27"/>
                          <w:szCs w:val="27"/>
                          <w:cs/>
                          <w:lang w:bidi="bn-IN"/>
                        </w:rPr>
                        <w:t xml:space="preserve">সমমান পরীক্ষার ফলাফলের ভিত্তিতে প্রতিটি ইউনিটের জন্য অনধিক </w:t>
                      </w:r>
                      <w:r w:rsidR="009F56D2">
                        <w:rPr>
                          <w:rFonts w:ascii="Kalpurush" w:hAnsi="Kalpurush" w:cs="Kalpurush" w:hint="cs"/>
                          <w:noProof/>
                          <w:color w:val="000000" w:themeColor="text1"/>
                          <w:spacing w:val="-16"/>
                          <w:w w:val="95"/>
                          <w:sz w:val="27"/>
                          <w:szCs w:val="27"/>
                          <w:cs/>
                          <w:lang w:bidi="bn-IN"/>
                        </w:rPr>
                        <w:t>৭২</w:t>
                      </w:r>
                      <w:r w:rsidRPr="00A629E9">
                        <w:rPr>
                          <w:rFonts w:ascii="Kalpurush" w:hAnsi="Kalpurush" w:cs="Kalpurush"/>
                          <w:noProof/>
                          <w:color w:val="000000" w:themeColor="text1"/>
                          <w:spacing w:val="-16"/>
                          <w:w w:val="95"/>
                          <w:sz w:val="27"/>
                          <w:szCs w:val="27"/>
                          <w:cs/>
                          <w:lang w:bidi="bn-IN"/>
                        </w:rPr>
                        <w:t xml:space="preserve">০০০ আবেদনকারী নির্বাচন করা হবে। নির্বাচিত প্রার্থীদের </w:t>
                      </w:r>
                      <w:r w:rsidR="00A629E9" w:rsidRPr="00A629E9">
                        <w:rPr>
                          <w:rFonts w:ascii="Kalpurush" w:hAnsi="Kalpurush" w:cs="Kalpurush"/>
                          <w:noProof/>
                          <w:color w:val="000000" w:themeColor="text1"/>
                          <w:spacing w:val="-16"/>
                          <w:w w:val="95"/>
                          <w:sz w:val="27"/>
                          <w:szCs w:val="27"/>
                          <w:cs/>
                          <w:lang w:bidi="bn-IN"/>
                        </w:rPr>
                        <w:t>চ</w:t>
                      </w:r>
                      <w:r w:rsidR="00A629E9" w:rsidRPr="00A629E9">
                        <w:rPr>
                          <w:rFonts w:ascii="Kalpurush" w:hAnsi="Kalpurush" w:cs="Kalpurush" w:hint="cs"/>
                          <w:noProof/>
                          <w:color w:val="000000" w:themeColor="text1"/>
                          <w:spacing w:val="-16"/>
                          <w:w w:val="95"/>
                          <w:sz w:val="27"/>
                          <w:szCs w:val="27"/>
                          <w:cs/>
                          <w:lang w:bidi="bn-IN"/>
                        </w:rPr>
                        <w:t>ূ</w:t>
                      </w:r>
                      <w:r w:rsidR="00A629E9" w:rsidRPr="00A629E9">
                        <w:rPr>
                          <w:rFonts w:ascii="Kalpurush" w:hAnsi="Kalpurush" w:cs="Kalpurush"/>
                          <w:noProof/>
                          <w:color w:val="000000" w:themeColor="text1"/>
                          <w:spacing w:val="-16"/>
                          <w:w w:val="95"/>
                          <w:sz w:val="27"/>
                          <w:szCs w:val="27"/>
                          <w:cs/>
                          <w:lang w:bidi="bn-IN"/>
                        </w:rPr>
                        <w:t xml:space="preserve">ড়ান্ত আবেদন </w:t>
                      </w:r>
                      <w:r w:rsidR="00A629E9" w:rsidRPr="00A629E9">
                        <w:rPr>
                          <w:rFonts w:ascii="Kalpurush" w:hAnsi="Kalpurush" w:cs="Kalpurush" w:hint="cs"/>
                          <w:noProof/>
                          <w:color w:val="000000" w:themeColor="text1"/>
                          <w:spacing w:val="-16"/>
                          <w:w w:val="95"/>
                          <w:sz w:val="27"/>
                          <w:szCs w:val="27"/>
                          <w:cs/>
                          <w:lang w:bidi="bn-IN"/>
                        </w:rPr>
                        <w:t xml:space="preserve">প্রক্রিয়া </w:t>
                      </w:r>
                      <w:r w:rsidR="002028D6">
                        <w:rPr>
                          <w:rFonts w:ascii="Kalpurush" w:hAnsi="Kalpurush" w:cs="Kalpurush" w:hint="cs"/>
                          <w:noProof/>
                          <w:color w:val="000000" w:themeColor="text1"/>
                          <w:spacing w:val="-16"/>
                          <w:w w:val="95"/>
                          <w:sz w:val="27"/>
                          <w:szCs w:val="27"/>
                          <w:cs/>
                          <w:lang w:bidi="bn-IN"/>
                        </w:rPr>
                        <w:t>২৬</w:t>
                      </w:r>
                      <w:r w:rsidRPr="00A629E9">
                        <w:rPr>
                          <w:rFonts w:ascii="Kalpurush" w:hAnsi="Kalpurush" w:cs="Kalpurush"/>
                          <w:noProof/>
                          <w:color w:val="000000" w:themeColor="text1"/>
                          <w:spacing w:val="-16"/>
                          <w:w w:val="95"/>
                          <w:sz w:val="27"/>
                          <w:szCs w:val="27"/>
                          <w:cs/>
                          <w:lang w:bidi="bn-IN"/>
                        </w:rPr>
                        <w:t>/০</w:t>
                      </w:r>
                      <w:r w:rsidR="002028D6">
                        <w:rPr>
                          <w:rFonts w:ascii="Kalpurush" w:hAnsi="Kalpurush" w:cs="Kalpurush" w:hint="cs"/>
                          <w:noProof/>
                          <w:color w:val="000000" w:themeColor="text1"/>
                          <w:spacing w:val="-16"/>
                          <w:w w:val="95"/>
                          <w:sz w:val="27"/>
                          <w:szCs w:val="27"/>
                          <w:cs/>
                          <w:lang w:bidi="bn-IN"/>
                        </w:rPr>
                        <w:t>১</w:t>
                      </w:r>
                      <w:r w:rsidRPr="00A629E9">
                        <w:rPr>
                          <w:rFonts w:ascii="Kalpurush" w:hAnsi="Kalpurush" w:cs="Kalpurush"/>
                          <w:noProof/>
                          <w:color w:val="000000" w:themeColor="text1"/>
                          <w:spacing w:val="-16"/>
                          <w:w w:val="95"/>
                          <w:sz w:val="27"/>
                          <w:szCs w:val="27"/>
                          <w:cs/>
                          <w:lang w:bidi="bn-IN"/>
                        </w:rPr>
                        <w:t>/২০</w:t>
                      </w:r>
                      <w:r w:rsidR="00B41E6D" w:rsidRPr="00A629E9">
                        <w:rPr>
                          <w:rFonts w:ascii="Kalpurush" w:hAnsi="Kalpurush" w:cs="Kalpurush" w:hint="cs"/>
                          <w:noProof/>
                          <w:color w:val="000000" w:themeColor="text1"/>
                          <w:spacing w:val="-16"/>
                          <w:w w:val="95"/>
                          <w:sz w:val="27"/>
                          <w:szCs w:val="27"/>
                          <w:cs/>
                          <w:lang w:bidi="bn-IN"/>
                        </w:rPr>
                        <w:t>২</w:t>
                      </w:r>
                      <w:r w:rsidR="002028D6">
                        <w:rPr>
                          <w:rFonts w:ascii="Kalpurush" w:hAnsi="Kalpurush" w:cs="Kalpurush" w:hint="cs"/>
                          <w:noProof/>
                          <w:color w:val="000000" w:themeColor="text1"/>
                          <w:spacing w:val="-16"/>
                          <w:w w:val="95"/>
                          <w:sz w:val="27"/>
                          <w:szCs w:val="27"/>
                          <w:cs/>
                          <w:lang w:bidi="bn-IN"/>
                        </w:rPr>
                        <w:t>৪</w:t>
                      </w:r>
                      <w:r w:rsidRPr="00A629E9">
                        <w:rPr>
                          <w:rFonts w:ascii="Kalpurush" w:hAnsi="Kalpurush" w:cs="Kalpurush"/>
                          <w:noProof/>
                          <w:color w:val="000000" w:themeColor="text1"/>
                          <w:spacing w:val="-16"/>
                          <w:w w:val="95"/>
                          <w:sz w:val="27"/>
                          <w:szCs w:val="27"/>
                          <w:cs/>
                          <w:lang w:bidi="bn-IN"/>
                        </w:rPr>
                        <w:t xml:space="preserve"> তারিখ</w:t>
                      </w:r>
                      <w:r w:rsidR="00315485" w:rsidRPr="00A629E9">
                        <w:rPr>
                          <w:rFonts w:ascii="Kalpurush" w:hAnsi="Kalpurush" w:cs="Kalpurush" w:hint="cs"/>
                          <w:noProof/>
                          <w:color w:val="000000" w:themeColor="text1"/>
                          <w:spacing w:val="-16"/>
                          <w:w w:val="95"/>
                          <w:sz w:val="27"/>
                          <w:szCs w:val="27"/>
                          <w:cs/>
                          <w:lang w:bidi="bn-IN"/>
                        </w:rPr>
                        <w:t xml:space="preserve"> </w:t>
                      </w:r>
                      <w:r w:rsidR="00A629E9" w:rsidRPr="00A629E9">
                        <w:rPr>
                          <w:rFonts w:ascii="Kalpurush" w:hAnsi="Kalpurush" w:cs="Kalpurush" w:hint="cs"/>
                          <w:noProof/>
                          <w:color w:val="000000" w:themeColor="text1"/>
                          <w:spacing w:val="-16"/>
                          <w:w w:val="95"/>
                          <w:sz w:val="27"/>
                          <w:szCs w:val="27"/>
                          <w:cs/>
                          <w:lang w:bidi="bn-IN"/>
                        </w:rPr>
                        <w:t xml:space="preserve">দুপুর ১২টা </w:t>
                      </w:r>
                      <w:r w:rsidR="00315485" w:rsidRPr="00A629E9">
                        <w:rPr>
                          <w:rFonts w:ascii="Kalpurush" w:hAnsi="Kalpurush" w:cs="Kalpurush" w:hint="cs"/>
                          <w:noProof/>
                          <w:color w:val="000000" w:themeColor="text1"/>
                          <w:spacing w:val="-16"/>
                          <w:w w:val="95"/>
                          <w:sz w:val="27"/>
                          <w:szCs w:val="27"/>
                          <w:cs/>
                          <w:lang w:bidi="bn-IN"/>
                        </w:rPr>
                        <w:t>থেকে</w:t>
                      </w:r>
                      <w:r w:rsidRPr="00A629E9">
                        <w:rPr>
                          <w:rFonts w:ascii="Kalpurush" w:hAnsi="Kalpurush" w:cs="Kalpurush"/>
                          <w:noProof/>
                          <w:color w:val="000000" w:themeColor="text1"/>
                          <w:spacing w:val="-16"/>
                          <w:w w:val="95"/>
                          <w:sz w:val="27"/>
                          <w:szCs w:val="27"/>
                          <w:cs/>
                          <w:lang w:bidi="bn-IN"/>
                        </w:rPr>
                        <w:t xml:space="preserve"> </w:t>
                      </w:r>
                      <w:r w:rsidR="00A629E9" w:rsidRPr="00A629E9">
                        <w:rPr>
                          <w:rFonts w:ascii="Kalpurush" w:hAnsi="Kalpurush" w:cs="Kalpurush" w:hint="cs"/>
                          <w:noProof/>
                          <w:color w:val="000000" w:themeColor="text1"/>
                          <w:spacing w:val="-16"/>
                          <w:w w:val="95"/>
                          <w:sz w:val="27"/>
                          <w:szCs w:val="27"/>
                          <w:cs/>
                          <w:lang w:bidi="bn-IN"/>
                        </w:rPr>
                        <w:t xml:space="preserve">শুরু হবে। চূড়ান্ত আবেদনের বিস্তারিত </w:t>
                      </w:r>
                      <w:r w:rsidRPr="00A629E9">
                        <w:rPr>
                          <w:rFonts w:ascii="Kalpurush" w:hAnsi="Kalpurush" w:cs="Kalpurush"/>
                          <w:noProof/>
                          <w:color w:val="000000" w:themeColor="text1"/>
                          <w:spacing w:val="-16"/>
                          <w:w w:val="95"/>
                          <w:sz w:val="27"/>
                          <w:szCs w:val="27"/>
                          <w:cs/>
                          <w:lang w:bidi="bn-IN"/>
                        </w:rPr>
                        <w:t>সময়</w:t>
                      </w:r>
                      <w:r w:rsidR="00A629E9" w:rsidRPr="00A629E9">
                        <w:rPr>
                          <w:rFonts w:ascii="Kalpurush" w:hAnsi="Kalpurush" w:cs="Kalpurush" w:hint="cs"/>
                          <w:noProof/>
                          <w:color w:val="000000" w:themeColor="text1"/>
                          <w:spacing w:val="-16"/>
                          <w:w w:val="95"/>
                          <w:sz w:val="27"/>
                          <w:szCs w:val="27"/>
                          <w:cs/>
                          <w:lang w:bidi="bn-IN"/>
                        </w:rPr>
                        <w:t>সূচী</w:t>
                      </w:r>
                      <w:r w:rsidR="009426A9" w:rsidRPr="00A629E9">
                        <w:rPr>
                          <w:rFonts w:ascii="Kalpurush" w:hAnsi="Kalpurush" w:cs="Kalpurush" w:hint="cs"/>
                          <w:noProof/>
                          <w:color w:val="000000" w:themeColor="text1"/>
                          <w:spacing w:val="-16"/>
                          <w:w w:val="95"/>
                          <w:sz w:val="27"/>
                          <w:szCs w:val="27"/>
                          <w:cs/>
                          <w:lang w:bidi="bn-IN"/>
                        </w:rPr>
                        <w:t xml:space="preserve"> </w:t>
                      </w:r>
                      <w:r w:rsidR="00A629E9" w:rsidRPr="00A629E9">
                        <w:rPr>
                          <w:rFonts w:ascii="Kalpurush" w:hAnsi="Kalpurush" w:cs="Kalpurush" w:hint="cs"/>
                          <w:noProof/>
                          <w:color w:val="000000" w:themeColor="text1"/>
                          <w:spacing w:val="-16"/>
                          <w:w w:val="95"/>
                          <w:sz w:val="27"/>
                          <w:szCs w:val="27"/>
                          <w:cs/>
                          <w:lang w:bidi="bn-IN"/>
                        </w:rPr>
                        <w:t>http://</w:t>
                      </w:r>
                      <w:r w:rsidRPr="00A629E9">
                        <w:rPr>
                          <w:rFonts w:ascii="Kalpurush" w:hAnsi="Kalpurush" w:cs="Kalpurush"/>
                          <w:noProof/>
                          <w:color w:val="000000" w:themeColor="text1"/>
                          <w:spacing w:val="-16"/>
                          <w:w w:val="95"/>
                          <w:sz w:val="27"/>
                          <w:szCs w:val="27"/>
                        </w:rPr>
                        <w:t xml:space="preserve">admission.ru.ac.bd </w:t>
                      </w:r>
                      <w:r w:rsidRPr="00A629E9">
                        <w:rPr>
                          <w:rFonts w:ascii="Kalpurush" w:hAnsi="Kalpurush" w:cs="Kalpurush"/>
                          <w:noProof/>
                          <w:color w:val="000000" w:themeColor="text1"/>
                          <w:spacing w:val="-16"/>
                          <w:w w:val="95"/>
                          <w:sz w:val="27"/>
                          <w:szCs w:val="27"/>
                          <w:cs/>
                          <w:lang w:bidi="bn-IN"/>
                        </w:rPr>
                        <w:t xml:space="preserve">এর মাধ্যমে </w:t>
                      </w:r>
                      <w:r w:rsidR="00A629E9" w:rsidRPr="00A629E9">
                        <w:rPr>
                          <w:rFonts w:ascii="Kalpurush" w:hAnsi="Kalpurush" w:cs="Kalpurush" w:hint="cs"/>
                          <w:noProof/>
                          <w:color w:val="000000" w:themeColor="text1"/>
                          <w:spacing w:val="-16"/>
                          <w:w w:val="95"/>
                          <w:sz w:val="27"/>
                          <w:szCs w:val="27"/>
                          <w:cs/>
                          <w:lang w:bidi="bn-IN"/>
                        </w:rPr>
                        <w:t xml:space="preserve">প্রকাশ করা হবে। </w:t>
                      </w:r>
                    </w:p>
                  </w:txbxContent>
                </v:textbox>
                <w10:wrap type="square"/>
              </v:shape>
            </w:pict>
          </mc:Fallback>
        </mc:AlternateContent>
      </w:r>
    </w:p>
    <w:p w14:paraId="6BEDFA14" w14:textId="30B0B122" w:rsidR="00BD0769" w:rsidRDefault="00BD0769" w:rsidP="00F41972">
      <w:pPr>
        <w:rPr>
          <w:rFonts w:ascii="Arial" w:hAnsi="Arial"/>
          <w:sz w:val="26"/>
          <w:szCs w:val="26"/>
          <w:lang w:eastAsia="ja-JP" w:bidi="bn-BD"/>
        </w:rPr>
      </w:pPr>
    </w:p>
    <w:p w14:paraId="4F381DD9" w14:textId="77777777" w:rsidR="00F64D98" w:rsidRPr="00D63947" w:rsidRDefault="00F64D98" w:rsidP="00584A3E">
      <w:pPr>
        <w:ind w:left="630"/>
        <w:jc w:val="both"/>
        <w:rPr>
          <w:rFonts w:ascii="Kalpurush" w:hAnsi="Kalpurush" w:cs="Kalpurush"/>
          <w:noProof/>
          <w:color w:val="000000" w:themeColor="text1"/>
          <w:sz w:val="14"/>
          <w:szCs w:val="14"/>
        </w:rPr>
      </w:pPr>
    </w:p>
    <w:p w14:paraId="533D6917" w14:textId="232BE139" w:rsidR="00D57AAE" w:rsidRPr="00E77D81" w:rsidRDefault="00D57AAE" w:rsidP="00003158">
      <w:pPr>
        <w:ind w:left="630"/>
        <w:rPr>
          <w:rFonts w:ascii="Kalpurush" w:hAnsi="Kalpurush" w:cs="Kalpurush"/>
          <w:b/>
          <w:bCs/>
          <w:noProof/>
          <w:color w:val="000000" w:themeColor="text1"/>
          <w:sz w:val="26"/>
          <w:szCs w:val="26"/>
          <w:lang w:eastAsia="ja-JP" w:bidi="bn-IN"/>
        </w:rPr>
      </w:pPr>
    </w:p>
    <w:sectPr w:rsidR="00D57AAE" w:rsidRPr="00E77D81" w:rsidSect="004B4C3A">
      <w:headerReference w:type="even" r:id="rId9"/>
      <w:headerReference w:type="default" r:id="rId10"/>
      <w:footerReference w:type="even" r:id="rId11"/>
      <w:footerReference w:type="default" r:id="rId12"/>
      <w:headerReference w:type="first" r:id="rId13"/>
      <w:footerReference w:type="first" r:id="rId14"/>
      <w:pgSz w:w="11906" w:h="16838"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4E31D" w14:textId="77777777" w:rsidR="004B4C3A" w:rsidRDefault="004B4C3A" w:rsidP="00BF27DA">
      <w:r>
        <w:separator/>
      </w:r>
    </w:p>
  </w:endnote>
  <w:endnote w:type="continuationSeparator" w:id="0">
    <w:p w14:paraId="1E5E30D4" w14:textId="77777777" w:rsidR="004B4C3A" w:rsidRDefault="004B4C3A" w:rsidP="00BF2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honar Bangla">
    <w:panose1 w:val="02020603050405020304"/>
    <w:charset w:val="00"/>
    <w:family w:val="swiss"/>
    <w:pitch w:val="variable"/>
    <w:sig w:usb0="00010003" w:usb1="00000000" w:usb2="00000000" w:usb3="00000000" w:csb0="00000001" w:csb1="00000000"/>
  </w:font>
  <w:font w:name="Kalpurush">
    <w:panose1 w:val="02000600000000000000"/>
    <w:charset w:val="00"/>
    <w:family w:val="auto"/>
    <w:pitch w:val="variable"/>
    <w:sig w:usb0="00010003" w:usb1="00000000" w:usb2="00000000" w:usb3="00000000" w:csb0="00000001" w:csb1="00000000"/>
  </w:font>
  <w:font w:name="Andalus">
    <w:altName w:val="Times New Roman"/>
    <w:panose1 w:val="020B0604020202020204"/>
    <w:charset w:val="00"/>
    <w:family w:val="roman"/>
    <w:pitch w:val="variable"/>
    <w:sig w:usb0="00002003"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AFBCC" w14:textId="77777777" w:rsidR="00C20953" w:rsidRDefault="00C20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92FA0" w14:textId="77777777" w:rsidR="00944826" w:rsidRPr="00D55322" w:rsidRDefault="00944826" w:rsidP="00944826">
    <w:pPr>
      <w:ind w:left="270" w:hanging="270"/>
      <w:jc w:val="right"/>
      <w:rPr>
        <w:rFonts w:ascii="Times New Roman" w:hAnsi="Times New Roman" w:cs="Times New Roman"/>
        <w:sz w:val="18"/>
        <w:szCs w:val="18"/>
        <w:lang w:eastAsia="ja-JP" w:bidi="bn-BD"/>
      </w:rPr>
    </w:pPr>
    <w:r w:rsidRPr="00D55322">
      <w:rPr>
        <w:rFonts w:ascii="Andalus" w:hAnsi="Andalus" w:cs="Andalus"/>
        <w:b/>
        <w:sz w:val="18"/>
        <w:szCs w:val="18"/>
        <w:lang w:eastAsia="ja-JP" w:bidi="bn-BD"/>
      </w:rPr>
      <w:t>Powered by</w:t>
    </w:r>
    <w:r w:rsidRPr="00D55322">
      <w:rPr>
        <w:rFonts w:ascii="Times New Roman" w:hAnsi="Times New Roman" w:cs="Times New Roman"/>
        <w:sz w:val="18"/>
        <w:szCs w:val="18"/>
        <w:lang w:eastAsia="ja-JP" w:bidi="bn-BD"/>
      </w:rPr>
      <w:t xml:space="preserve"> – </w:t>
    </w:r>
    <w:r w:rsidRPr="00D55322">
      <w:rPr>
        <w:rFonts w:ascii="Times New Roman" w:hAnsi="Times New Roman" w:hint="eastAsia"/>
        <w:i/>
        <w:sz w:val="18"/>
        <w:szCs w:val="18"/>
        <w:lang w:eastAsia="ja-JP" w:bidi="bn-BD"/>
      </w:rPr>
      <w:t>CIC of</w:t>
    </w:r>
    <w:r w:rsidR="007106DC">
      <w:rPr>
        <w:rFonts w:ascii="Times New Roman" w:hAnsi="Times New Roman"/>
        <w:i/>
        <w:sz w:val="18"/>
        <w:szCs w:val="18"/>
        <w:lang w:eastAsia="ja-JP" w:bidi="bn-BD"/>
      </w:rPr>
      <w:t xml:space="preserve"> </w:t>
    </w:r>
    <w:r w:rsidR="007106DC">
      <w:rPr>
        <w:rFonts w:ascii="Times New Roman" w:hAnsi="Times New Roman" w:cs="Times New Roman"/>
        <w:i/>
        <w:sz w:val="18"/>
        <w:szCs w:val="18"/>
        <w:lang w:eastAsia="ja-JP" w:bidi="bn-BD"/>
      </w:rPr>
      <w:t>CSE Department and ICT Center</w:t>
    </w:r>
    <w:r w:rsidRPr="00D55322">
      <w:rPr>
        <w:rFonts w:ascii="Times New Roman" w:hAnsi="Times New Roman" w:cs="Times New Roman" w:hint="eastAsia"/>
        <w:i/>
        <w:sz w:val="18"/>
        <w:szCs w:val="18"/>
        <w:lang w:eastAsia="ja-JP" w:bidi="bn-BD"/>
      </w:rPr>
      <w:t>,</w:t>
    </w:r>
    <w:r w:rsidR="007106DC">
      <w:rPr>
        <w:rFonts w:ascii="Times New Roman" w:hAnsi="Times New Roman" w:cs="Times New Roman"/>
        <w:i/>
        <w:sz w:val="18"/>
        <w:szCs w:val="18"/>
        <w:lang w:eastAsia="ja-JP" w:bidi="bn-BD"/>
      </w:rPr>
      <w:t xml:space="preserve"> </w:t>
    </w:r>
    <w:r w:rsidRPr="00D55322">
      <w:rPr>
        <w:rFonts w:ascii="Times New Roman" w:hAnsi="Times New Roman" w:cs="Times New Roman"/>
        <w:b/>
        <w:sz w:val="18"/>
        <w:szCs w:val="18"/>
        <w:lang w:eastAsia="ja-JP" w:bidi="bn-BD"/>
      </w:rPr>
      <w:t>RU</w:t>
    </w:r>
  </w:p>
  <w:p w14:paraId="3D44D74E" w14:textId="77777777" w:rsidR="00345C86" w:rsidRDefault="00345C86" w:rsidP="0094482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1A41F" w14:textId="77777777" w:rsidR="00C20953" w:rsidRDefault="00C20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82501" w14:textId="77777777" w:rsidR="004B4C3A" w:rsidRDefault="004B4C3A" w:rsidP="00BF27DA">
      <w:r>
        <w:separator/>
      </w:r>
    </w:p>
  </w:footnote>
  <w:footnote w:type="continuationSeparator" w:id="0">
    <w:p w14:paraId="4B022E49" w14:textId="77777777" w:rsidR="004B4C3A" w:rsidRDefault="004B4C3A" w:rsidP="00BF2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4E28E" w14:textId="77777777" w:rsidR="00BF27DA" w:rsidRDefault="004B4C3A">
    <w:pPr>
      <w:pStyle w:val="Header"/>
    </w:pPr>
    <w:r>
      <w:rPr>
        <w:noProof/>
      </w:rPr>
      <w:pict w14:anchorId="472B6C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7" type="#_x0000_t75" alt="" style="position:absolute;margin-left:0;margin-top:0;width:328.7pt;height:306.2pt;z-index:-251657216;mso-wrap-edited:f;mso-width-percent:0;mso-height-percent:0;mso-position-horizontal:center;mso-position-horizontal-relative:margin;mso-position-vertical:center;mso-position-vertical-relative:margin;mso-width-percent:0;mso-height-percent:0"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A15D0" w14:textId="77777777" w:rsidR="00BF27DA" w:rsidRDefault="004B4C3A">
    <w:pPr>
      <w:pStyle w:val="Header"/>
    </w:pPr>
    <w:r>
      <w:rPr>
        <w:noProof/>
      </w:rPr>
      <w:pict w14:anchorId="67DED0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0;margin-top:0;width:328.7pt;height:306.2pt;z-index:-251658240;mso-wrap-edited:f;mso-width-percent:0;mso-height-percent:0;mso-position-horizontal:center;mso-position-horizontal-relative:margin;mso-position-vertical:center;mso-position-vertical-relative:margin;mso-width-percent:0;mso-height-percent:0"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ECCA8" w14:textId="77777777" w:rsidR="00BF27DA" w:rsidRDefault="004B4C3A">
    <w:pPr>
      <w:pStyle w:val="Header"/>
    </w:pPr>
    <w:r>
      <w:rPr>
        <w:noProof/>
      </w:rPr>
      <w:pict w14:anchorId="69E33B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5" type="#_x0000_t75" alt="" style="position:absolute;margin-left:0;margin-top:0;width:328.7pt;height:306.2pt;z-index:-251656192;mso-wrap-edited:f;mso-width-percent:0;mso-height-percent:0;mso-position-horizontal:center;mso-position-horizontal-relative:margin;mso-position-vertical:center;mso-position-vertical-relative:margin;mso-width-percent:0;mso-height-percent:0"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00956"/>
    <w:multiLevelType w:val="multilevel"/>
    <w:tmpl w:val="BD4A6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6C257A"/>
    <w:multiLevelType w:val="hybridMultilevel"/>
    <w:tmpl w:val="32E28DAE"/>
    <w:lvl w:ilvl="0" w:tplc="C170736E">
      <w:start w:val="1"/>
      <w:numFmt w:val="decimal"/>
      <w:lvlText w:val="%1."/>
      <w:lvlJc w:val="left"/>
      <w:pPr>
        <w:ind w:left="1350" w:hanging="360"/>
      </w:pPr>
      <w:rPr>
        <w:b w:val="0"/>
        <w:bCs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64D34460"/>
    <w:multiLevelType w:val="hybridMultilevel"/>
    <w:tmpl w:val="B980D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374B4A"/>
    <w:multiLevelType w:val="hybridMultilevel"/>
    <w:tmpl w:val="44862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4626A8"/>
    <w:multiLevelType w:val="hybridMultilevel"/>
    <w:tmpl w:val="6D749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7F723D"/>
    <w:multiLevelType w:val="hybridMultilevel"/>
    <w:tmpl w:val="C9FEC5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9357586">
    <w:abstractNumId w:val="3"/>
  </w:num>
  <w:num w:numId="2" w16cid:durableId="331178651">
    <w:abstractNumId w:val="5"/>
  </w:num>
  <w:num w:numId="3" w16cid:durableId="1867132826">
    <w:abstractNumId w:val="4"/>
  </w:num>
  <w:num w:numId="4" w16cid:durableId="1442720072">
    <w:abstractNumId w:val="2"/>
  </w:num>
  <w:num w:numId="5" w16cid:durableId="872956890">
    <w:abstractNumId w:val="0"/>
  </w:num>
  <w:num w:numId="6" w16cid:durableId="15764349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tzQwNzI0sjA1MzBV0lEKTi0uzszPAykwqQUAkZBRZSwAAAA="/>
  </w:docVars>
  <w:rsids>
    <w:rsidRoot w:val="005D7614"/>
    <w:rsid w:val="00003158"/>
    <w:rsid w:val="00012A33"/>
    <w:rsid w:val="00034055"/>
    <w:rsid w:val="0004029D"/>
    <w:rsid w:val="00041EE9"/>
    <w:rsid w:val="00053CE5"/>
    <w:rsid w:val="00056EF0"/>
    <w:rsid w:val="00076359"/>
    <w:rsid w:val="00082AB3"/>
    <w:rsid w:val="00096A2D"/>
    <w:rsid w:val="000B1193"/>
    <w:rsid w:val="000B39BF"/>
    <w:rsid w:val="000C0F21"/>
    <w:rsid w:val="000E1058"/>
    <w:rsid w:val="000F09D3"/>
    <w:rsid w:val="000F343A"/>
    <w:rsid w:val="000F7BE5"/>
    <w:rsid w:val="001009F9"/>
    <w:rsid w:val="001015BC"/>
    <w:rsid w:val="00117FCF"/>
    <w:rsid w:val="001415D9"/>
    <w:rsid w:val="00144E36"/>
    <w:rsid w:val="00152B5F"/>
    <w:rsid w:val="0016607C"/>
    <w:rsid w:val="00171E00"/>
    <w:rsid w:val="001742F9"/>
    <w:rsid w:val="00185F7A"/>
    <w:rsid w:val="00191033"/>
    <w:rsid w:val="0019318E"/>
    <w:rsid w:val="00195355"/>
    <w:rsid w:val="00197850"/>
    <w:rsid w:val="00197D74"/>
    <w:rsid w:val="001A4E9C"/>
    <w:rsid w:val="001A6A4A"/>
    <w:rsid w:val="001C2F31"/>
    <w:rsid w:val="001C64B6"/>
    <w:rsid w:val="001C6C55"/>
    <w:rsid w:val="001D4B04"/>
    <w:rsid w:val="001E0A04"/>
    <w:rsid w:val="001E22F9"/>
    <w:rsid w:val="001F6FB5"/>
    <w:rsid w:val="001F7DFE"/>
    <w:rsid w:val="00201441"/>
    <w:rsid w:val="002028D6"/>
    <w:rsid w:val="00207CB6"/>
    <w:rsid w:val="002167CB"/>
    <w:rsid w:val="00237822"/>
    <w:rsid w:val="002412A1"/>
    <w:rsid w:val="002606E9"/>
    <w:rsid w:val="0027239D"/>
    <w:rsid w:val="0027507C"/>
    <w:rsid w:val="00275296"/>
    <w:rsid w:val="002A48E3"/>
    <w:rsid w:val="002B0E34"/>
    <w:rsid w:val="002B2920"/>
    <w:rsid w:val="002B4148"/>
    <w:rsid w:val="002C32BC"/>
    <w:rsid w:val="002D6881"/>
    <w:rsid w:val="002F4ACF"/>
    <w:rsid w:val="00305A61"/>
    <w:rsid w:val="00310601"/>
    <w:rsid w:val="00315485"/>
    <w:rsid w:val="00327F35"/>
    <w:rsid w:val="00331723"/>
    <w:rsid w:val="0033436B"/>
    <w:rsid w:val="00345C86"/>
    <w:rsid w:val="00350874"/>
    <w:rsid w:val="003565C5"/>
    <w:rsid w:val="00383CD2"/>
    <w:rsid w:val="003922F3"/>
    <w:rsid w:val="003948F6"/>
    <w:rsid w:val="003A5F79"/>
    <w:rsid w:val="003A6179"/>
    <w:rsid w:val="003C0F49"/>
    <w:rsid w:val="003C6913"/>
    <w:rsid w:val="003D71B5"/>
    <w:rsid w:val="003F20E6"/>
    <w:rsid w:val="003F48E7"/>
    <w:rsid w:val="003F7D57"/>
    <w:rsid w:val="00400091"/>
    <w:rsid w:val="00400AFA"/>
    <w:rsid w:val="00401899"/>
    <w:rsid w:val="00405E48"/>
    <w:rsid w:val="004062CE"/>
    <w:rsid w:val="00406C70"/>
    <w:rsid w:val="004078C0"/>
    <w:rsid w:val="0041566B"/>
    <w:rsid w:val="0043161D"/>
    <w:rsid w:val="004329E6"/>
    <w:rsid w:val="00445186"/>
    <w:rsid w:val="00462A0B"/>
    <w:rsid w:val="00470754"/>
    <w:rsid w:val="004936EA"/>
    <w:rsid w:val="004978D3"/>
    <w:rsid w:val="004A05A5"/>
    <w:rsid w:val="004A1949"/>
    <w:rsid w:val="004A3D3F"/>
    <w:rsid w:val="004A5169"/>
    <w:rsid w:val="004B1561"/>
    <w:rsid w:val="004B2785"/>
    <w:rsid w:val="004B4C3A"/>
    <w:rsid w:val="004B561C"/>
    <w:rsid w:val="004D4023"/>
    <w:rsid w:val="004F4110"/>
    <w:rsid w:val="004F6790"/>
    <w:rsid w:val="00503A1F"/>
    <w:rsid w:val="00507957"/>
    <w:rsid w:val="00511B69"/>
    <w:rsid w:val="00514C5D"/>
    <w:rsid w:val="00514EE5"/>
    <w:rsid w:val="00515641"/>
    <w:rsid w:val="00536DAB"/>
    <w:rsid w:val="00554C1E"/>
    <w:rsid w:val="005747B4"/>
    <w:rsid w:val="00574B36"/>
    <w:rsid w:val="00584050"/>
    <w:rsid w:val="00584A3E"/>
    <w:rsid w:val="005A5D2C"/>
    <w:rsid w:val="005B1078"/>
    <w:rsid w:val="005C00CF"/>
    <w:rsid w:val="005C501B"/>
    <w:rsid w:val="005D54EE"/>
    <w:rsid w:val="005D664F"/>
    <w:rsid w:val="005D71FA"/>
    <w:rsid w:val="005D7614"/>
    <w:rsid w:val="005E0695"/>
    <w:rsid w:val="005F0D90"/>
    <w:rsid w:val="005F2518"/>
    <w:rsid w:val="005F4B9B"/>
    <w:rsid w:val="00610D1C"/>
    <w:rsid w:val="0061142D"/>
    <w:rsid w:val="00615523"/>
    <w:rsid w:val="00664270"/>
    <w:rsid w:val="006654FE"/>
    <w:rsid w:val="00675FB6"/>
    <w:rsid w:val="006767CC"/>
    <w:rsid w:val="00677EDF"/>
    <w:rsid w:val="00682E87"/>
    <w:rsid w:val="006A7151"/>
    <w:rsid w:val="006B7A3C"/>
    <w:rsid w:val="006C128D"/>
    <w:rsid w:val="006C2629"/>
    <w:rsid w:val="006D444C"/>
    <w:rsid w:val="006D6182"/>
    <w:rsid w:val="006E1252"/>
    <w:rsid w:val="006E43EC"/>
    <w:rsid w:val="006E48D8"/>
    <w:rsid w:val="00707CBA"/>
    <w:rsid w:val="007106DC"/>
    <w:rsid w:val="00715396"/>
    <w:rsid w:val="007350F8"/>
    <w:rsid w:val="00736775"/>
    <w:rsid w:val="00737935"/>
    <w:rsid w:val="007657AD"/>
    <w:rsid w:val="00767392"/>
    <w:rsid w:val="0077615E"/>
    <w:rsid w:val="00777A3A"/>
    <w:rsid w:val="00791286"/>
    <w:rsid w:val="007A00F9"/>
    <w:rsid w:val="007A6777"/>
    <w:rsid w:val="007B1427"/>
    <w:rsid w:val="007B4A51"/>
    <w:rsid w:val="00801759"/>
    <w:rsid w:val="00822DF7"/>
    <w:rsid w:val="008274B2"/>
    <w:rsid w:val="008430C4"/>
    <w:rsid w:val="00850CC4"/>
    <w:rsid w:val="00852FF1"/>
    <w:rsid w:val="008557E6"/>
    <w:rsid w:val="008575EA"/>
    <w:rsid w:val="00860F79"/>
    <w:rsid w:val="00861C1F"/>
    <w:rsid w:val="00867EA6"/>
    <w:rsid w:val="00874B19"/>
    <w:rsid w:val="008750AB"/>
    <w:rsid w:val="00875614"/>
    <w:rsid w:val="008773A2"/>
    <w:rsid w:val="00882E61"/>
    <w:rsid w:val="008A04B5"/>
    <w:rsid w:val="008A16A6"/>
    <w:rsid w:val="008B699E"/>
    <w:rsid w:val="008C53F3"/>
    <w:rsid w:val="008D3DF2"/>
    <w:rsid w:val="008E3F5B"/>
    <w:rsid w:val="008E5859"/>
    <w:rsid w:val="00905180"/>
    <w:rsid w:val="0091696A"/>
    <w:rsid w:val="0092401C"/>
    <w:rsid w:val="00926C4C"/>
    <w:rsid w:val="00936249"/>
    <w:rsid w:val="009426A9"/>
    <w:rsid w:val="00944826"/>
    <w:rsid w:val="00952416"/>
    <w:rsid w:val="00960F9F"/>
    <w:rsid w:val="00962E52"/>
    <w:rsid w:val="00976B82"/>
    <w:rsid w:val="00982499"/>
    <w:rsid w:val="00986C78"/>
    <w:rsid w:val="009A3F1C"/>
    <w:rsid w:val="009D71FA"/>
    <w:rsid w:val="009D799E"/>
    <w:rsid w:val="009D7D8E"/>
    <w:rsid w:val="009E0FF5"/>
    <w:rsid w:val="009E532B"/>
    <w:rsid w:val="009E670D"/>
    <w:rsid w:val="009F56D2"/>
    <w:rsid w:val="00A02384"/>
    <w:rsid w:val="00A10C25"/>
    <w:rsid w:val="00A1162C"/>
    <w:rsid w:val="00A32596"/>
    <w:rsid w:val="00A3642B"/>
    <w:rsid w:val="00A36B5D"/>
    <w:rsid w:val="00A46DF1"/>
    <w:rsid w:val="00A51A0C"/>
    <w:rsid w:val="00A53145"/>
    <w:rsid w:val="00A628F8"/>
    <w:rsid w:val="00A6294D"/>
    <w:rsid w:val="00A629E9"/>
    <w:rsid w:val="00A629EA"/>
    <w:rsid w:val="00A64322"/>
    <w:rsid w:val="00A7572A"/>
    <w:rsid w:val="00A7618F"/>
    <w:rsid w:val="00A83166"/>
    <w:rsid w:val="00AA2E91"/>
    <w:rsid w:val="00AC4878"/>
    <w:rsid w:val="00AD0538"/>
    <w:rsid w:val="00AD4F58"/>
    <w:rsid w:val="00AE7A85"/>
    <w:rsid w:val="00AF19E6"/>
    <w:rsid w:val="00B05B1E"/>
    <w:rsid w:val="00B1133D"/>
    <w:rsid w:val="00B16284"/>
    <w:rsid w:val="00B219C0"/>
    <w:rsid w:val="00B35D4C"/>
    <w:rsid w:val="00B36A36"/>
    <w:rsid w:val="00B36ADB"/>
    <w:rsid w:val="00B41E6D"/>
    <w:rsid w:val="00B4418F"/>
    <w:rsid w:val="00B52AE6"/>
    <w:rsid w:val="00B57562"/>
    <w:rsid w:val="00B854F8"/>
    <w:rsid w:val="00BA2762"/>
    <w:rsid w:val="00BB432F"/>
    <w:rsid w:val="00BD0769"/>
    <w:rsid w:val="00BD3C30"/>
    <w:rsid w:val="00BE2EA8"/>
    <w:rsid w:val="00BE5348"/>
    <w:rsid w:val="00BE63C0"/>
    <w:rsid w:val="00BF19B9"/>
    <w:rsid w:val="00BF27DA"/>
    <w:rsid w:val="00BF6A00"/>
    <w:rsid w:val="00BF7D11"/>
    <w:rsid w:val="00C021AF"/>
    <w:rsid w:val="00C201E3"/>
    <w:rsid w:val="00C20953"/>
    <w:rsid w:val="00C366E3"/>
    <w:rsid w:val="00C53CF9"/>
    <w:rsid w:val="00C670C7"/>
    <w:rsid w:val="00C908D5"/>
    <w:rsid w:val="00CA7D25"/>
    <w:rsid w:val="00CC2428"/>
    <w:rsid w:val="00CD0552"/>
    <w:rsid w:val="00CD60F9"/>
    <w:rsid w:val="00CD781B"/>
    <w:rsid w:val="00CD7A66"/>
    <w:rsid w:val="00CE7DAF"/>
    <w:rsid w:val="00CF008E"/>
    <w:rsid w:val="00CF17DC"/>
    <w:rsid w:val="00CF7B3E"/>
    <w:rsid w:val="00D01C3B"/>
    <w:rsid w:val="00D053F1"/>
    <w:rsid w:val="00D17AAD"/>
    <w:rsid w:val="00D17CA6"/>
    <w:rsid w:val="00D5317F"/>
    <w:rsid w:val="00D55322"/>
    <w:rsid w:val="00D563F0"/>
    <w:rsid w:val="00D57AAE"/>
    <w:rsid w:val="00D63947"/>
    <w:rsid w:val="00D76037"/>
    <w:rsid w:val="00D810F2"/>
    <w:rsid w:val="00D90770"/>
    <w:rsid w:val="00D93C28"/>
    <w:rsid w:val="00DA5BB3"/>
    <w:rsid w:val="00DB46BA"/>
    <w:rsid w:val="00DC1C33"/>
    <w:rsid w:val="00DE3718"/>
    <w:rsid w:val="00DF1C9E"/>
    <w:rsid w:val="00E035F1"/>
    <w:rsid w:val="00E302CA"/>
    <w:rsid w:val="00E338A8"/>
    <w:rsid w:val="00E537AF"/>
    <w:rsid w:val="00E550A2"/>
    <w:rsid w:val="00E66729"/>
    <w:rsid w:val="00E77D81"/>
    <w:rsid w:val="00E96BA4"/>
    <w:rsid w:val="00EA1838"/>
    <w:rsid w:val="00EA685C"/>
    <w:rsid w:val="00ED0FB2"/>
    <w:rsid w:val="00ED1B6E"/>
    <w:rsid w:val="00EE4957"/>
    <w:rsid w:val="00EE6C97"/>
    <w:rsid w:val="00EF57E5"/>
    <w:rsid w:val="00F00B6E"/>
    <w:rsid w:val="00F01D63"/>
    <w:rsid w:val="00F10828"/>
    <w:rsid w:val="00F1138B"/>
    <w:rsid w:val="00F36D97"/>
    <w:rsid w:val="00F41972"/>
    <w:rsid w:val="00F64D98"/>
    <w:rsid w:val="00F66B5A"/>
    <w:rsid w:val="00F67A56"/>
    <w:rsid w:val="00F72C6F"/>
    <w:rsid w:val="00F76FBD"/>
    <w:rsid w:val="00FA1026"/>
    <w:rsid w:val="00FB0EAA"/>
    <w:rsid w:val="00FC594D"/>
    <w:rsid w:val="00FF3AEB"/>
    <w:rsid w:val="00FF4194"/>
    <w:rsid w:val="00FF46B0"/>
    <w:rsid w:val="00FF68C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4FB7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D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1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19E6"/>
    <w:pPr>
      <w:ind w:left="720"/>
      <w:contextualSpacing/>
    </w:pPr>
  </w:style>
  <w:style w:type="paragraph" w:styleId="Header">
    <w:name w:val="header"/>
    <w:basedOn w:val="Normal"/>
    <w:link w:val="HeaderChar"/>
    <w:uiPriority w:val="99"/>
    <w:unhideWhenUsed/>
    <w:rsid w:val="00BF27DA"/>
    <w:pPr>
      <w:tabs>
        <w:tab w:val="center" w:pos="4680"/>
        <w:tab w:val="right" w:pos="9360"/>
      </w:tabs>
    </w:pPr>
  </w:style>
  <w:style w:type="character" w:customStyle="1" w:styleId="HeaderChar">
    <w:name w:val="Header Char"/>
    <w:basedOn w:val="DefaultParagraphFont"/>
    <w:link w:val="Header"/>
    <w:uiPriority w:val="99"/>
    <w:rsid w:val="00BF27DA"/>
  </w:style>
  <w:style w:type="paragraph" w:styleId="Footer">
    <w:name w:val="footer"/>
    <w:basedOn w:val="Normal"/>
    <w:link w:val="FooterChar"/>
    <w:uiPriority w:val="99"/>
    <w:unhideWhenUsed/>
    <w:rsid w:val="00BF27DA"/>
    <w:pPr>
      <w:tabs>
        <w:tab w:val="center" w:pos="4680"/>
        <w:tab w:val="right" w:pos="9360"/>
      </w:tabs>
    </w:pPr>
  </w:style>
  <w:style w:type="character" w:customStyle="1" w:styleId="FooterChar">
    <w:name w:val="Footer Char"/>
    <w:basedOn w:val="DefaultParagraphFont"/>
    <w:link w:val="Footer"/>
    <w:uiPriority w:val="99"/>
    <w:rsid w:val="00BF27DA"/>
  </w:style>
  <w:style w:type="paragraph" w:styleId="BalloonText">
    <w:name w:val="Balloon Text"/>
    <w:basedOn w:val="Normal"/>
    <w:link w:val="BalloonTextChar"/>
    <w:uiPriority w:val="99"/>
    <w:semiHidden/>
    <w:unhideWhenUsed/>
    <w:rsid w:val="008A16A6"/>
    <w:rPr>
      <w:rFonts w:ascii="Tahoma" w:hAnsi="Tahoma" w:cs="Tahoma"/>
      <w:sz w:val="16"/>
      <w:szCs w:val="16"/>
    </w:rPr>
  </w:style>
  <w:style w:type="character" w:customStyle="1" w:styleId="BalloonTextChar">
    <w:name w:val="Balloon Text Char"/>
    <w:basedOn w:val="DefaultParagraphFont"/>
    <w:link w:val="BalloonText"/>
    <w:uiPriority w:val="99"/>
    <w:semiHidden/>
    <w:rsid w:val="008A16A6"/>
    <w:rPr>
      <w:rFonts w:ascii="Tahoma" w:hAnsi="Tahoma" w:cs="Tahoma"/>
      <w:sz w:val="16"/>
      <w:szCs w:val="16"/>
    </w:rPr>
  </w:style>
  <w:style w:type="table" w:styleId="GridTable5Dark-Accent6">
    <w:name w:val="Grid Table 5 Dark Accent 6"/>
    <w:basedOn w:val="TableNormal"/>
    <w:uiPriority w:val="50"/>
    <w:rsid w:val="00AD4F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1">
    <w:name w:val="Grid Table 5 Dark Accent 1"/>
    <w:basedOn w:val="TableNormal"/>
    <w:uiPriority w:val="50"/>
    <w:rsid w:val="00AD4F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CC242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7ColourfulAccent5">
    <w:name w:val="Grid Table 7 Colorful Accent 5"/>
    <w:basedOn w:val="TableNormal"/>
    <w:uiPriority w:val="52"/>
    <w:rsid w:val="00CC2428"/>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5Dark-Accent3">
    <w:name w:val="Grid Table 5 Dark Accent 3"/>
    <w:basedOn w:val="TableNormal"/>
    <w:uiPriority w:val="50"/>
    <w:rsid w:val="0041566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003158"/>
    <w:rPr>
      <w:color w:val="0563C1" w:themeColor="hyperlink"/>
      <w:u w:val="single"/>
    </w:rPr>
  </w:style>
  <w:style w:type="character" w:styleId="UnresolvedMention">
    <w:name w:val="Unresolved Mention"/>
    <w:basedOn w:val="DefaultParagraphFont"/>
    <w:uiPriority w:val="99"/>
    <w:semiHidden/>
    <w:unhideWhenUsed/>
    <w:rsid w:val="00003158"/>
    <w:rPr>
      <w:color w:val="605E5C"/>
      <w:shd w:val="clear" w:color="auto" w:fill="E1DFDD"/>
    </w:rPr>
  </w:style>
  <w:style w:type="character" w:styleId="FollowedHyperlink">
    <w:name w:val="FollowedHyperlink"/>
    <w:basedOn w:val="DefaultParagraphFont"/>
    <w:uiPriority w:val="99"/>
    <w:semiHidden/>
    <w:unhideWhenUsed/>
    <w:rsid w:val="00FF68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535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A0F42E-6847-4C30-B136-F07B85BA0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7</Words>
  <Characters>27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 F. M. MAHBUBUR RAHMAN</cp:lastModifiedBy>
  <cp:revision>5</cp:revision>
  <cp:lastPrinted>2023-03-14T06:11:00Z</cp:lastPrinted>
  <dcterms:created xsi:type="dcterms:W3CDTF">2023-03-14T06:11:00Z</dcterms:created>
  <dcterms:modified xsi:type="dcterms:W3CDTF">2024-01-08T04:58:00Z</dcterms:modified>
</cp:coreProperties>
</file>